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E95D41" w14:textId="77777777" w:rsidR="00BD449A" w:rsidRDefault="009C7C46" w:rsidP="00BD449A">
      <w:pPr>
        <w:jc w:val="center"/>
        <w:rPr>
          <w:rFonts w:ascii="Arial Narrow" w:hAnsi="Arial Narrow" w:cs="Arial"/>
          <w:b/>
          <w:sz w:val="28"/>
          <w:szCs w:val="22"/>
        </w:rPr>
      </w:pPr>
      <w:bookmarkStart w:id="0" w:name="_GoBack"/>
      <w:bookmarkEnd w:id="0"/>
      <w:r w:rsidRPr="002E465E">
        <w:rPr>
          <w:b/>
          <w:noProof/>
          <w:sz w:val="72"/>
        </w:rPr>
        <w:drawing>
          <wp:inline distT="0" distB="0" distL="0" distR="0" wp14:anchorId="64CC699E" wp14:editId="35D5AB21">
            <wp:extent cx="1422053" cy="977464"/>
            <wp:effectExtent l="0" t="0" r="6985" b="0"/>
            <wp:docPr id="16" name="Picture 16" descr="LOGO&amp;T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&amp;TA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127" cy="9933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B70C9" w14:textId="77777777" w:rsidR="00BD449A" w:rsidRDefault="00BD449A" w:rsidP="00BD449A">
      <w:pPr>
        <w:jc w:val="center"/>
        <w:rPr>
          <w:rFonts w:ascii="Arial Narrow" w:hAnsi="Arial Narrow" w:cs="Arial"/>
          <w:b/>
          <w:sz w:val="28"/>
          <w:szCs w:val="22"/>
        </w:rPr>
      </w:pPr>
    </w:p>
    <w:p w14:paraId="5B12B79E" w14:textId="77777777" w:rsidR="00BD449A" w:rsidRPr="007A27B3" w:rsidRDefault="00BD449A" w:rsidP="00BD449A">
      <w:pPr>
        <w:jc w:val="center"/>
        <w:rPr>
          <w:b/>
          <w:sz w:val="28"/>
          <w:szCs w:val="28"/>
        </w:rPr>
      </w:pPr>
      <w:bookmarkStart w:id="1" w:name="Release_Form_Actual"/>
      <w:r w:rsidRPr="007A27B3">
        <w:rPr>
          <w:b/>
          <w:sz w:val="28"/>
          <w:szCs w:val="28"/>
        </w:rPr>
        <w:t>RELEASE FORM</w:t>
      </w:r>
    </w:p>
    <w:bookmarkEnd w:id="1"/>
    <w:p w14:paraId="142C26A6" w14:textId="77777777" w:rsidR="00BD79DE" w:rsidRPr="0093049D" w:rsidRDefault="00BD79DE" w:rsidP="00FE49CC">
      <w:pPr>
        <w:widowControl w:val="0"/>
        <w:tabs>
          <w:tab w:val="left" w:pos="-990"/>
          <w:tab w:val="left" w:pos="-630"/>
          <w:tab w:val="left" w:pos="90"/>
          <w:tab w:val="left" w:pos="810"/>
          <w:tab w:val="left" w:pos="1530"/>
          <w:tab w:val="left" w:pos="2250"/>
          <w:tab w:val="left" w:pos="2970"/>
          <w:tab w:val="left" w:pos="3690"/>
          <w:tab w:val="left" w:pos="4410"/>
          <w:tab w:val="left" w:pos="5130"/>
          <w:tab w:val="left" w:pos="5850"/>
          <w:tab w:val="left" w:pos="6570"/>
          <w:tab w:val="left" w:pos="7290"/>
          <w:tab w:val="left" w:pos="8010"/>
          <w:tab w:val="left" w:pos="8730"/>
          <w:tab w:val="left" w:pos="9450"/>
        </w:tabs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Release forms may be handwritten.  Illegible forms will </w:t>
      </w:r>
      <w:r w:rsidRPr="00AE68CB">
        <w:rPr>
          <w:i/>
          <w:sz w:val="22"/>
          <w:szCs w:val="22"/>
        </w:rPr>
        <w:t>not</w:t>
      </w:r>
      <w:r>
        <w:rPr>
          <w:sz w:val="22"/>
          <w:szCs w:val="22"/>
        </w:rPr>
        <w:t xml:space="preserve"> be accepted.</w:t>
      </w:r>
    </w:p>
    <w:p w14:paraId="781B181D" w14:textId="77777777" w:rsidR="00BD449A" w:rsidRPr="00BD449A" w:rsidRDefault="00BD449A" w:rsidP="00BD449A">
      <w:pPr>
        <w:jc w:val="center"/>
        <w:rPr>
          <w:b/>
          <w:sz w:val="22"/>
          <w:szCs w:val="22"/>
        </w:rPr>
      </w:pPr>
      <w:r w:rsidRPr="00BD449A">
        <w:rPr>
          <w:b/>
          <w:sz w:val="22"/>
          <w:szCs w:val="22"/>
        </w:rPr>
        <w:t>(This form must be completed for all events as specified in the event guidelines.)</w:t>
      </w:r>
    </w:p>
    <w:p w14:paraId="42790A12" w14:textId="77777777" w:rsidR="00BD449A" w:rsidRPr="00BD449A" w:rsidRDefault="00BD449A" w:rsidP="00BD449A">
      <w:pPr>
        <w:jc w:val="center"/>
        <w:rPr>
          <w:b/>
          <w:sz w:val="22"/>
          <w:szCs w:val="22"/>
        </w:rPr>
      </w:pPr>
    </w:p>
    <w:p w14:paraId="38841FFE" w14:textId="77777777" w:rsidR="00BD449A" w:rsidRPr="007A27B3" w:rsidRDefault="00BD449A" w:rsidP="00BD449A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Name:</w:t>
      </w:r>
    </w:p>
    <w:p w14:paraId="3FCC29BE" w14:textId="77777777" w:rsidR="00BD449A" w:rsidRPr="007A27B3" w:rsidRDefault="00BD449A" w:rsidP="00BD449A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#:</w:t>
      </w:r>
    </w:p>
    <w:p w14:paraId="166A2908" w14:textId="77777777" w:rsidR="00BD449A" w:rsidRPr="007A27B3" w:rsidRDefault="00BD449A" w:rsidP="00BD449A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Contestant ID#:</w:t>
      </w:r>
    </w:p>
    <w:p w14:paraId="01B4C491" w14:textId="77777777" w:rsidR="00BD449A" w:rsidRPr="007A27B3" w:rsidRDefault="00BD449A" w:rsidP="00BD449A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Team ID# (if applicable):</w:t>
      </w:r>
    </w:p>
    <w:p w14:paraId="0EE5AC0C" w14:textId="77777777" w:rsidR="00BD449A" w:rsidRPr="00BD449A" w:rsidRDefault="00BD449A" w:rsidP="00BD449A">
      <w:pPr>
        <w:rPr>
          <w:b/>
          <w:sz w:val="22"/>
          <w:szCs w:val="22"/>
        </w:rPr>
      </w:pPr>
    </w:p>
    <w:p w14:paraId="1C05F2C6" w14:textId="77777777" w:rsidR="00BD449A" w:rsidRPr="00BD449A" w:rsidRDefault="00BD449A" w:rsidP="00BD449A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I hereby consent irrevocably to the use and reproduction (electronically or in print) of any and all photographs taken of me in any form whatsoever for a Business Professionals of America Workplace Skills Assessment Program Competitive Event.</w:t>
      </w:r>
    </w:p>
    <w:p w14:paraId="2B3F5911" w14:textId="77777777" w:rsidR="00BD449A" w:rsidRPr="00BD449A" w:rsidRDefault="00BD449A" w:rsidP="00BD449A">
      <w:pPr>
        <w:rPr>
          <w:b/>
          <w:bCs/>
          <w:sz w:val="22"/>
          <w:szCs w:val="22"/>
        </w:rPr>
      </w:pPr>
    </w:p>
    <w:p w14:paraId="3848B16D" w14:textId="77777777" w:rsidR="00BD449A" w:rsidRPr="00BD449A" w:rsidRDefault="00BD449A" w:rsidP="00BD449A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Consent is also granted for any printed matter or audio recording used in conjunction with the photograph(s) and with the use of my name.</w:t>
      </w:r>
    </w:p>
    <w:p w14:paraId="57CB6AAD" w14:textId="77777777" w:rsidR="00BD449A" w:rsidRPr="00BD449A" w:rsidRDefault="00BD449A" w:rsidP="00BD449A">
      <w:pPr>
        <w:rPr>
          <w:b/>
          <w:bCs/>
          <w:sz w:val="22"/>
          <w:szCs w:val="22"/>
        </w:rPr>
      </w:pPr>
    </w:p>
    <w:p w14:paraId="31C86503" w14:textId="77777777" w:rsidR="00BD449A" w:rsidRPr="00BD449A" w:rsidRDefault="00BD449A" w:rsidP="00BD449A">
      <w:pPr>
        <w:rPr>
          <w:b/>
          <w:bCs/>
          <w:sz w:val="22"/>
          <w:szCs w:val="22"/>
        </w:rPr>
      </w:pPr>
      <w:r w:rsidRPr="00BD449A">
        <w:rPr>
          <w:b/>
          <w:bCs/>
          <w:sz w:val="22"/>
          <w:szCs w:val="22"/>
        </w:rPr>
        <w:t>I have read this document and am fully aware of the content and implications, legal and otherwise.</w:t>
      </w:r>
    </w:p>
    <w:p w14:paraId="6FD7E8B9" w14:textId="77777777" w:rsidR="00BD449A" w:rsidRPr="00BD449A" w:rsidRDefault="00BD449A" w:rsidP="00BD449A">
      <w:pPr>
        <w:rPr>
          <w:sz w:val="22"/>
          <w:szCs w:val="22"/>
        </w:rPr>
      </w:pPr>
    </w:p>
    <w:p w14:paraId="4907E9BB" w14:textId="77777777" w:rsidR="00BD449A" w:rsidRPr="00BD449A" w:rsidRDefault="00BD449A" w:rsidP="00BD449A">
      <w:pPr>
        <w:rPr>
          <w:sz w:val="22"/>
          <w:szCs w:val="22"/>
        </w:rPr>
      </w:pPr>
    </w:p>
    <w:p w14:paraId="4F9E93C2" w14:textId="2BC0ADE2" w:rsidR="00BD449A" w:rsidRPr="00BD449A" w:rsidRDefault="00BD449A" w:rsidP="00BD449A">
      <w:pPr>
        <w:rPr>
          <w:sz w:val="22"/>
          <w:szCs w:val="22"/>
        </w:rPr>
      </w:pPr>
      <w:r w:rsidRPr="00BD449A">
        <w:rPr>
          <w:sz w:val="22"/>
          <w:szCs w:val="22"/>
        </w:rPr>
        <w:t>This information must be completed he</w:t>
      </w:r>
      <w:r w:rsidR="00A219F7">
        <w:rPr>
          <w:sz w:val="22"/>
          <w:szCs w:val="22"/>
        </w:rPr>
        <w:t>re and will also be required on</w:t>
      </w:r>
      <w:r w:rsidRPr="00BD449A">
        <w:rPr>
          <w:sz w:val="22"/>
          <w:szCs w:val="22"/>
        </w:rPr>
        <w:t>line if this event is submitted to a BPA website for national competition.</w:t>
      </w:r>
    </w:p>
    <w:p w14:paraId="119757BD" w14:textId="77777777" w:rsidR="00BD449A" w:rsidRPr="00BD449A" w:rsidRDefault="00BD449A" w:rsidP="00BD449A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7470"/>
      </w:tblGrid>
      <w:tr w:rsidR="00BD449A" w:rsidRPr="00BD449A" w14:paraId="11168D9A" w14:textId="77777777" w:rsidTr="009C7C46">
        <w:tc>
          <w:tcPr>
            <w:tcW w:w="1908" w:type="dxa"/>
          </w:tcPr>
          <w:p w14:paraId="760DB477" w14:textId="77777777" w:rsidR="00BD449A" w:rsidRPr="00BD449A" w:rsidRDefault="00BD449A" w:rsidP="009C7C46">
            <w:r w:rsidRPr="00BD449A">
              <w:t>Name</w:t>
            </w:r>
          </w:p>
        </w:tc>
        <w:tc>
          <w:tcPr>
            <w:tcW w:w="7470" w:type="dxa"/>
          </w:tcPr>
          <w:p w14:paraId="06D12C06" w14:textId="77777777" w:rsidR="00BD449A" w:rsidRPr="00BD449A" w:rsidRDefault="00BD449A" w:rsidP="009C7C46"/>
          <w:p w14:paraId="2192A026" w14:textId="77777777" w:rsidR="00BD449A" w:rsidRPr="00BD449A" w:rsidRDefault="00BD449A" w:rsidP="009C7C46"/>
        </w:tc>
      </w:tr>
      <w:tr w:rsidR="00BD449A" w:rsidRPr="00BD449A" w14:paraId="10147871" w14:textId="77777777" w:rsidTr="009C7C46">
        <w:tc>
          <w:tcPr>
            <w:tcW w:w="1908" w:type="dxa"/>
          </w:tcPr>
          <w:p w14:paraId="2942FE7A" w14:textId="77777777" w:rsidR="00BD449A" w:rsidRPr="00BD449A" w:rsidRDefault="00BD449A" w:rsidP="009C7C46">
            <w:r w:rsidRPr="00BD449A">
              <w:t>Address</w:t>
            </w:r>
          </w:p>
        </w:tc>
        <w:tc>
          <w:tcPr>
            <w:tcW w:w="7470" w:type="dxa"/>
          </w:tcPr>
          <w:p w14:paraId="0A294446" w14:textId="77777777" w:rsidR="00BD449A" w:rsidRPr="00BD449A" w:rsidRDefault="00BD449A" w:rsidP="009C7C46"/>
          <w:p w14:paraId="6C2CDC83" w14:textId="77777777" w:rsidR="00BD449A" w:rsidRPr="00BD449A" w:rsidRDefault="00BD449A" w:rsidP="009C7C46"/>
        </w:tc>
      </w:tr>
      <w:tr w:rsidR="00BD449A" w:rsidRPr="00BD449A" w14:paraId="52975A69" w14:textId="77777777" w:rsidTr="009C7C46">
        <w:tc>
          <w:tcPr>
            <w:tcW w:w="1908" w:type="dxa"/>
          </w:tcPr>
          <w:p w14:paraId="7C5D3B6C" w14:textId="77777777" w:rsidR="00BD449A" w:rsidRPr="000C0321" w:rsidRDefault="00BD449A" w:rsidP="009C7C46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City , State, ZIP</w:t>
            </w:r>
          </w:p>
        </w:tc>
        <w:tc>
          <w:tcPr>
            <w:tcW w:w="7470" w:type="dxa"/>
          </w:tcPr>
          <w:p w14:paraId="1FBD9D2A" w14:textId="77777777" w:rsidR="00BD449A" w:rsidRPr="00BD449A" w:rsidRDefault="00BD449A" w:rsidP="009C7C46"/>
          <w:p w14:paraId="484322B5" w14:textId="77777777" w:rsidR="00BD449A" w:rsidRPr="00BD449A" w:rsidRDefault="00BD449A" w:rsidP="009C7C46"/>
        </w:tc>
      </w:tr>
    </w:tbl>
    <w:p w14:paraId="13745420" w14:textId="77777777" w:rsidR="00BD449A" w:rsidRPr="00BD449A" w:rsidRDefault="00BD449A" w:rsidP="00BD449A">
      <w:pPr>
        <w:rPr>
          <w:sz w:val="22"/>
          <w:szCs w:val="22"/>
        </w:rPr>
      </w:pPr>
    </w:p>
    <w:p w14:paraId="70CC0B44" w14:textId="77777777" w:rsidR="00BD449A" w:rsidRPr="00BD449A" w:rsidRDefault="00BD449A" w:rsidP="00BD449A">
      <w:pPr>
        <w:rPr>
          <w:bCs/>
          <w:sz w:val="22"/>
          <w:szCs w:val="22"/>
        </w:rPr>
      </w:pPr>
      <w:r w:rsidRPr="00BD449A">
        <w:rPr>
          <w:bCs/>
          <w:sz w:val="22"/>
          <w:szCs w:val="22"/>
        </w:rPr>
        <w:t>A printed copy with signature(s) must be provided for the judges before you present.</w:t>
      </w:r>
    </w:p>
    <w:p w14:paraId="5ED92005" w14:textId="77777777" w:rsidR="00BD449A" w:rsidRPr="00BD449A" w:rsidRDefault="00BD449A" w:rsidP="00BD449A">
      <w:pPr>
        <w:rPr>
          <w:b/>
          <w:bCs/>
          <w:sz w:val="22"/>
          <w:szCs w:val="2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D6554E" w:rsidRPr="00DD7BEB" w14:paraId="2904B915" w14:textId="77777777" w:rsidTr="00B470D6">
        <w:trPr>
          <w:trHeight w:val="395"/>
        </w:trPr>
        <w:tc>
          <w:tcPr>
            <w:tcW w:w="6858" w:type="dxa"/>
          </w:tcPr>
          <w:p w14:paraId="4AAE4472" w14:textId="77777777" w:rsidR="00D6554E" w:rsidRPr="00DD7BEB" w:rsidRDefault="00D6554E" w:rsidP="00B470D6">
            <w:r>
              <w:rPr>
                <w:sz w:val="22"/>
                <w:szCs w:val="22"/>
              </w:rPr>
              <w:t>S</w:t>
            </w:r>
            <w:r w:rsidRPr="00DD7BEB">
              <w:rPr>
                <w:sz w:val="22"/>
                <w:szCs w:val="22"/>
              </w:rPr>
              <w:t>ignature</w:t>
            </w:r>
          </w:p>
          <w:p w14:paraId="1A84A115" w14:textId="77777777" w:rsidR="00D6554E" w:rsidRPr="00DD7BEB" w:rsidRDefault="00D6554E" w:rsidP="00B470D6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6D246A08" w14:textId="77777777" w:rsidR="00D6554E" w:rsidRPr="00DD7BEB" w:rsidRDefault="00D6554E" w:rsidP="00B470D6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353D1DFE" w14:textId="77777777" w:rsidR="00BD449A" w:rsidRDefault="00BD449A" w:rsidP="00BD449A">
      <w:pPr>
        <w:rPr>
          <w:b/>
          <w:bCs/>
          <w:sz w:val="22"/>
          <w:szCs w:val="22"/>
        </w:rPr>
      </w:pPr>
    </w:p>
    <w:p w14:paraId="04B45811" w14:textId="77777777" w:rsidR="00D6554E" w:rsidRPr="00BD449A" w:rsidRDefault="00D6554E" w:rsidP="00BD449A">
      <w:pPr>
        <w:rPr>
          <w:b/>
          <w:bCs/>
          <w:sz w:val="22"/>
          <w:szCs w:val="22"/>
        </w:rPr>
      </w:pPr>
    </w:p>
    <w:p w14:paraId="15A33FE6" w14:textId="77777777" w:rsidR="00BD449A" w:rsidRPr="00BD449A" w:rsidRDefault="00BD449A" w:rsidP="00BD449A">
      <w:pPr>
        <w:rPr>
          <w:bCs/>
          <w:sz w:val="22"/>
          <w:szCs w:val="22"/>
        </w:rPr>
      </w:pPr>
      <w:r w:rsidRPr="00BD449A">
        <w:rPr>
          <w:bCs/>
          <w:sz w:val="22"/>
          <w:szCs w:val="22"/>
        </w:rPr>
        <w:t>Signature of Parent or Guardian:</w:t>
      </w:r>
    </w:p>
    <w:p w14:paraId="32D7051D" w14:textId="77777777" w:rsidR="00BD449A" w:rsidRDefault="00BD449A" w:rsidP="00BD449A">
      <w:pPr>
        <w:rPr>
          <w:bCs/>
          <w:sz w:val="22"/>
          <w:szCs w:val="22"/>
        </w:rPr>
      </w:pPr>
      <w:r w:rsidRPr="00BD449A">
        <w:rPr>
          <w:bCs/>
          <w:sz w:val="22"/>
          <w:szCs w:val="22"/>
        </w:rPr>
        <w:t>(If person is under 18 years of age.)</w:t>
      </w:r>
    </w:p>
    <w:p w14:paraId="7DEC09F7" w14:textId="77777777" w:rsidR="00E04B06" w:rsidRPr="00BD449A" w:rsidRDefault="00E04B06" w:rsidP="00BD449A">
      <w:pPr>
        <w:rPr>
          <w:bCs/>
          <w:sz w:val="22"/>
          <w:szCs w:val="22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D6554E" w:rsidRPr="00DD7BEB" w14:paraId="23358C54" w14:textId="77777777" w:rsidTr="00B470D6">
        <w:trPr>
          <w:trHeight w:val="395"/>
        </w:trPr>
        <w:tc>
          <w:tcPr>
            <w:tcW w:w="6858" w:type="dxa"/>
          </w:tcPr>
          <w:p w14:paraId="6347402A" w14:textId="77777777" w:rsidR="00D6554E" w:rsidRPr="00DD7BEB" w:rsidRDefault="00D6554E" w:rsidP="00B470D6">
            <w:r>
              <w:rPr>
                <w:sz w:val="22"/>
                <w:szCs w:val="22"/>
              </w:rPr>
              <w:t>S</w:t>
            </w:r>
            <w:r w:rsidRPr="00DD7BEB">
              <w:rPr>
                <w:sz w:val="22"/>
                <w:szCs w:val="22"/>
              </w:rPr>
              <w:t>ignature</w:t>
            </w:r>
          </w:p>
          <w:p w14:paraId="3F7579C7" w14:textId="77777777" w:rsidR="00D6554E" w:rsidRPr="00DD7BEB" w:rsidRDefault="00D6554E" w:rsidP="00B470D6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18CD9E10" w14:textId="77777777" w:rsidR="00D6554E" w:rsidRPr="00DD7BEB" w:rsidRDefault="00D6554E" w:rsidP="00B470D6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5855350D" w14:textId="0590F811" w:rsidR="00BD449A" w:rsidRDefault="00BD449A"/>
    <w:sectPr w:rsidR="00BD449A" w:rsidSect="00834F73">
      <w:footerReference w:type="default" r:id="rId9"/>
      <w:type w:val="continuous"/>
      <w:pgSz w:w="12240" w:h="15840" w:code="1"/>
      <w:pgMar w:top="1440" w:right="1260" w:bottom="1440" w:left="144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CB6D7" w14:textId="77777777" w:rsidR="00BB21EA" w:rsidRDefault="00BB21EA">
      <w:r>
        <w:separator/>
      </w:r>
    </w:p>
  </w:endnote>
  <w:endnote w:type="continuationSeparator" w:id="0">
    <w:p w14:paraId="2118A600" w14:textId="77777777" w:rsidR="00BB21EA" w:rsidRDefault="00BB2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altName w:val="Times New Roman"/>
    <w:charset w:val="00"/>
    <w:family w:val="roman"/>
    <w:pitch w:val="default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348AF" w14:textId="77777777" w:rsidR="00834F73" w:rsidRDefault="00834F73" w:rsidP="00834F73">
    <w:pPr>
      <w:jc w:val="center"/>
      <w:rPr>
        <w:sz w:val="22"/>
        <w:szCs w:val="22"/>
      </w:rPr>
    </w:pPr>
    <w:r>
      <w:rPr>
        <w:sz w:val="22"/>
        <w:szCs w:val="22"/>
      </w:rPr>
      <w:t>Business Professionals of America Workplace Skills Assessment Program</w:t>
    </w:r>
  </w:p>
  <w:p w14:paraId="05385172" w14:textId="77777777" w:rsidR="00834F73" w:rsidRDefault="00834F73" w:rsidP="00834F73">
    <w:pPr>
      <w:jc w:val="center"/>
      <w:rPr>
        <w:b/>
      </w:rPr>
    </w:pPr>
    <w:r>
      <w:rPr>
        <w:b/>
      </w:rPr>
      <w:t>Material contained in this publication may be reproduced for member and/or event use only.</w:t>
    </w:r>
  </w:p>
  <w:p w14:paraId="5C993D3B" w14:textId="45A6DA0F" w:rsidR="00834F73" w:rsidRDefault="00834F73" w:rsidP="00834F73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>
      <w:rPr>
        <w:sz w:val="22"/>
        <w:szCs w:val="22"/>
      </w:rPr>
      <w:ptab w:relativeTo="margin" w:alignment="center" w:leader="none"/>
    </w:r>
    <w:r>
      <w:rPr>
        <w:sz w:val="22"/>
        <w:szCs w:val="22"/>
      </w:rPr>
      <w:ptab w:relativeTo="margin" w:alignment="right" w:leader="none"/>
    </w:r>
    <w:r>
      <w:rPr>
        <w:sz w:val="22"/>
        <w:szCs w:val="22"/>
      </w:rPr>
      <w:t xml:space="preserve"> Page | </w:t>
    </w:r>
    <w:r>
      <w:rPr>
        <w:sz w:val="22"/>
        <w:szCs w:val="22"/>
      </w:rPr>
      <w:fldChar w:fldCharType="begin"/>
    </w:r>
    <w:r>
      <w:rPr>
        <w:sz w:val="22"/>
        <w:szCs w:val="22"/>
      </w:rPr>
      <w:instrText xml:space="preserve"> PAGE   \* MERGEFORMAT </w:instrText>
    </w:r>
    <w:r>
      <w:rPr>
        <w:sz w:val="22"/>
        <w:szCs w:val="22"/>
      </w:rPr>
      <w:fldChar w:fldCharType="separate"/>
    </w:r>
    <w:r w:rsidR="00404B08">
      <w:rPr>
        <w:noProof/>
        <w:sz w:val="22"/>
        <w:szCs w:val="22"/>
      </w:rPr>
      <w:t>1</w:t>
    </w:r>
    <w:r>
      <w:rPr>
        <w:noProof/>
        <w:sz w:val="22"/>
        <w:szCs w:val="22"/>
      </w:rPr>
      <w:fldChar w:fldCharType="end"/>
    </w:r>
    <w:r w:rsidR="008C7811">
      <w:rPr>
        <w:noProof/>
        <w:sz w:val="22"/>
        <w:szCs w:val="22"/>
      </w:rPr>
      <w:t>8</w:t>
    </w:r>
  </w:p>
  <w:p w14:paraId="46BB8F22" w14:textId="77777777" w:rsidR="00834F73" w:rsidRDefault="00834F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8326E6" w14:textId="77777777" w:rsidR="00BB21EA" w:rsidRDefault="00BB21EA">
      <w:r>
        <w:separator/>
      </w:r>
    </w:p>
  </w:footnote>
  <w:footnote w:type="continuationSeparator" w:id="0">
    <w:p w14:paraId="3FCF3D92" w14:textId="77777777" w:rsidR="00BB21EA" w:rsidRDefault="00BB21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 w15:restartNumberingAfterBreak="0">
    <w:nsid w:val="02897832"/>
    <w:multiLevelType w:val="hybridMultilevel"/>
    <w:tmpl w:val="B7A24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5" w15:restartNumberingAfterBreak="0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3B3EF9"/>
    <w:multiLevelType w:val="hybridMultilevel"/>
    <w:tmpl w:val="A53ECC90"/>
    <w:lvl w:ilvl="0" w:tplc="14BCB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1" w15:restartNumberingAfterBreak="0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996527"/>
    <w:multiLevelType w:val="hybridMultilevel"/>
    <w:tmpl w:val="3F2A853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0E992E11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5" w15:restartNumberingAfterBreak="0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" w15:restartNumberingAfterBreak="0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16D7614D"/>
    <w:multiLevelType w:val="hybridMultilevel"/>
    <w:tmpl w:val="1604F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9" w15:restartNumberingAfterBreak="0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1" w15:restartNumberingAfterBreak="0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2" w15:restartNumberingAfterBreak="0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3" w15:restartNumberingAfterBreak="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5D75B27"/>
    <w:multiLevelType w:val="hybridMultilevel"/>
    <w:tmpl w:val="54D6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7" w15:restartNumberingAfterBreak="0">
    <w:nsid w:val="2B575EDE"/>
    <w:multiLevelType w:val="hybridMultilevel"/>
    <w:tmpl w:val="2C0C2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2" w15:restartNumberingAfterBreak="0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43" w15:restartNumberingAfterBreak="0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0" w15:restartNumberingAfterBreak="0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2" w15:restartNumberingAfterBreak="0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54" w15:restartNumberingAfterBreak="0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57" w15:restartNumberingAfterBreak="0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8" w15:restartNumberingAfterBreak="0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59" w15:restartNumberingAfterBreak="0">
    <w:nsid w:val="4F664A36"/>
    <w:multiLevelType w:val="hybridMultilevel"/>
    <w:tmpl w:val="52168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4" w15:restartNumberingAfterBreak="0">
    <w:nsid w:val="5617744C"/>
    <w:multiLevelType w:val="hybridMultilevel"/>
    <w:tmpl w:val="30300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6" w15:restartNumberingAfterBreak="0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CB5565"/>
    <w:multiLevelType w:val="singleLevel"/>
    <w:tmpl w:val="DCF6845A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68" w15:restartNumberingAfterBreak="0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69" w15:restartNumberingAfterBreak="0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70" w15:restartNumberingAfterBreak="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73" w15:restartNumberingAfterBreak="0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75" w15:restartNumberingAfterBreak="0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9" w15:restartNumberingAfterBreak="0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0" w15:restartNumberingAfterBreak="0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1" w15:restartNumberingAfterBreak="0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5" w15:restartNumberingAfterBreak="0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88" w15:restartNumberingAfterBreak="0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2" w15:restartNumberingAfterBreak="0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6" w15:restartNumberingAfterBreak="0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7" w15:restartNumberingAfterBreak="0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768110D"/>
    <w:multiLevelType w:val="hybridMultilevel"/>
    <w:tmpl w:val="42D2E376"/>
    <w:lvl w:ilvl="0" w:tplc="C4544E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 w15:restartNumberingAfterBreak="0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2" w15:restartNumberingAfterBreak="0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E321700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num w:numId="1">
    <w:abstractNumId w:val="20"/>
  </w:num>
  <w:num w:numId="2">
    <w:abstractNumId w:val="44"/>
  </w:num>
  <w:num w:numId="3">
    <w:abstractNumId w:val="24"/>
  </w:num>
  <w:num w:numId="4">
    <w:abstractNumId w:val="4"/>
  </w:num>
  <w:num w:numId="5">
    <w:abstractNumId w:val="84"/>
  </w:num>
  <w:num w:numId="6">
    <w:abstractNumId w:val="31"/>
  </w:num>
  <w:num w:numId="7">
    <w:abstractNumId w:val="51"/>
  </w:num>
  <w:num w:numId="8">
    <w:abstractNumId w:val="58"/>
  </w:num>
  <w:num w:numId="9">
    <w:abstractNumId w:val="92"/>
  </w:num>
  <w:num w:numId="10">
    <w:abstractNumId w:val="19"/>
  </w:num>
  <w:num w:numId="11">
    <w:abstractNumId w:val="78"/>
  </w:num>
  <w:num w:numId="12">
    <w:abstractNumId w:val="27"/>
  </w:num>
  <w:num w:numId="13">
    <w:abstractNumId w:val="68"/>
  </w:num>
  <w:num w:numId="14">
    <w:abstractNumId w:val="75"/>
  </w:num>
  <w:num w:numId="15">
    <w:abstractNumId w:val="50"/>
  </w:num>
  <w:num w:numId="16">
    <w:abstractNumId w:val="67"/>
  </w:num>
  <w:num w:numId="17">
    <w:abstractNumId w:val="60"/>
  </w:num>
  <w:num w:numId="18">
    <w:abstractNumId w:val="19"/>
  </w:num>
  <w:num w:numId="19">
    <w:abstractNumId w:val="53"/>
  </w:num>
  <w:num w:numId="20">
    <w:abstractNumId w:val="62"/>
  </w:num>
  <w:num w:numId="21">
    <w:abstractNumId w:val="32"/>
  </w:num>
  <w:num w:numId="22">
    <w:abstractNumId w:val="9"/>
  </w:num>
  <w:num w:numId="23">
    <w:abstractNumId w:val="87"/>
  </w:num>
  <w:num w:numId="24">
    <w:abstractNumId w:val="42"/>
  </w:num>
  <w:num w:numId="25">
    <w:abstractNumId w:val="56"/>
  </w:num>
  <w:num w:numId="26">
    <w:abstractNumId w:val="89"/>
  </w:num>
  <w:num w:numId="27">
    <w:abstractNumId w:val="55"/>
  </w:num>
  <w:num w:numId="28">
    <w:abstractNumId w:val="28"/>
  </w:num>
  <w:num w:numId="29">
    <w:abstractNumId w:val="65"/>
  </w:num>
  <w:num w:numId="30">
    <w:abstractNumId w:val="41"/>
  </w:num>
  <w:num w:numId="31">
    <w:abstractNumId w:val="59"/>
  </w:num>
  <w:num w:numId="32">
    <w:abstractNumId w:val="101"/>
  </w:num>
  <w:num w:numId="33">
    <w:abstractNumId w:val="21"/>
  </w:num>
  <w:num w:numId="34">
    <w:abstractNumId w:val="38"/>
  </w:num>
  <w:num w:numId="35">
    <w:abstractNumId w:val="35"/>
  </w:num>
  <w:num w:numId="36">
    <w:abstractNumId w:val="81"/>
  </w:num>
  <w:num w:numId="37">
    <w:abstractNumId w:val="34"/>
  </w:num>
  <w:num w:numId="38">
    <w:abstractNumId w:val="7"/>
  </w:num>
  <w:num w:numId="39">
    <w:abstractNumId w:val="73"/>
  </w:num>
  <w:num w:numId="40">
    <w:abstractNumId w:val="1"/>
  </w:num>
  <w:num w:numId="41">
    <w:abstractNumId w:val="76"/>
  </w:num>
  <w:num w:numId="42">
    <w:abstractNumId w:val="12"/>
  </w:num>
  <w:num w:numId="43">
    <w:abstractNumId w:val="66"/>
  </w:num>
  <w:num w:numId="44">
    <w:abstractNumId w:val="91"/>
  </w:num>
  <w:num w:numId="45">
    <w:abstractNumId w:val="15"/>
  </w:num>
  <w:num w:numId="46">
    <w:abstractNumId w:val="23"/>
  </w:num>
  <w:num w:numId="47">
    <w:abstractNumId w:val="57"/>
  </w:num>
  <w:num w:numId="48">
    <w:abstractNumId w:val="80"/>
  </w:num>
  <w:num w:numId="49">
    <w:abstractNumId w:val="79"/>
  </w:num>
  <w:num w:numId="50">
    <w:abstractNumId w:val="83"/>
  </w:num>
  <w:num w:numId="51">
    <w:abstractNumId w:val="100"/>
  </w:num>
  <w:num w:numId="52">
    <w:abstractNumId w:val="71"/>
  </w:num>
  <w:num w:numId="53">
    <w:abstractNumId w:val="14"/>
  </w:num>
  <w:num w:numId="54">
    <w:abstractNumId w:val="74"/>
  </w:num>
  <w:num w:numId="55">
    <w:abstractNumId w:val="10"/>
  </w:num>
  <w:num w:numId="56">
    <w:abstractNumId w:val="103"/>
  </w:num>
  <w:num w:numId="57">
    <w:abstractNumId w:val="77"/>
  </w:num>
  <w:num w:numId="58">
    <w:abstractNumId w:val="13"/>
  </w:num>
  <w:num w:numId="59">
    <w:abstractNumId w:val="52"/>
  </w:num>
  <w:num w:numId="60">
    <w:abstractNumId w:val="8"/>
  </w:num>
  <w:num w:numId="61">
    <w:abstractNumId w:val="2"/>
  </w:num>
  <w:num w:numId="62">
    <w:abstractNumId w:val="26"/>
  </w:num>
  <w:num w:numId="63">
    <w:abstractNumId w:val="64"/>
  </w:num>
  <w:num w:numId="64">
    <w:abstractNumId w:val="18"/>
  </w:num>
  <w:num w:numId="65">
    <w:abstractNumId w:val="33"/>
  </w:num>
  <w:num w:numId="66">
    <w:abstractNumId w:val="6"/>
  </w:num>
  <w:num w:numId="67">
    <w:abstractNumId w:val="88"/>
  </w:num>
  <w:num w:numId="68">
    <w:abstractNumId w:val="29"/>
  </w:num>
  <w:num w:numId="69">
    <w:abstractNumId w:val="39"/>
  </w:num>
  <w:num w:numId="70">
    <w:abstractNumId w:val="46"/>
  </w:num>
  <w:num w:numId="71">
    <w:abstractNumId w:val="45"/>
  </w:num>
  <w:num w:numId="72">
    <w:abstractNumId w:val="17"/>
  </w:num>
  <w:num w:numId="73">
    <w:abstractNumId w:val="48"/>
  </w:num>
  <w:num w:numId="74">
    <w:abstractNumId w:val="85"/>
  </w:num>
  <w:num w:numId="75">
    <w:abstractNumId w:val="69"/>
  </w:num>
  <w:num w:numId="76">
    <w:abstractNumId w:val="16"/>
  </w:num>
  <w:num w:numId="77">
    <w:abstractNumId w:val="63"/>
  </w:num>
  <w:num w:numId="78">
    <w:abstractNumId w:val="49"/>
  </w:num>
  <w:num w:numId="79">
    <w:abstractNumId w:val="96"/>
  </w:num>
  <w:num w:numId="80">
    <w:abstractNumId w:val="86"/>
  </w:num>
  <w:num w:numId="81">
    <w:abstractNumId w:val="102"/>
  </w:num>
  <w:num w:numId="82">
    <w:abstractNumId w:val="70"/>
  </w:num>
  <w:num w:numId="83">
    <w:abstractNumId w:val="37"/>
  </w:num>
  <w:num w:numId="84">
    <w:abstractNumId w:val="95"/>
  </w:num>
  <w:num w:numId="85">
    <w:abstractNumId w:val="40"/>
  </w:num>
  <w:num w:numId="86">
    <w:abstractNumId w:val="90"/>
  </w:num>
  <w:num w:numId="87">
    <w:abstractNumId w:val="72"/>
  </w:num>
  <w:num w:numId="88">
    <w:abstractNumId w:val="93"/>
  </w:num>
  <w:num w:numId="89">
    <w:abstractNumId w:val="22"/>
  </w:num>
  <w:num w:numId="90">
    <w:abstractNumId w:val="36"/>
  </w:num>
  <w:num w:numId="91">
    <w:abstractNumId w:val="11"/>
  </w:num>
  <w:num w:numId="92">
    <w:abstractNumId w:val="98"/>
  </w:num>
  <w:num w:numId="93">
    <w:abstractNumId w:val="54"/>
  </w:num>
  <w:num w:numId="94">
    <w:abstractNumId w:val="94"/>
  </w:num>
  <w:num w:numId="95">
    <w:abstractNumId w:val="3"/>
  </w:num>
  <w:num w:numId="96">
    <w:abstractNumId w:val="30"/>
  </w:num>
  <w:num w:numId="97">
    <w:abstractNumId w:val="99"/>
  </w:num>
  <w:num w:numId="98">
    <w:abstractNumId w:val="61"/>
  </w:num>
  <w:num w:numId="99">
    <w:abstractNumId w:val="97"/>
  </w:num>
  <w:num w:numId="100">
    <w:abstractNumId w:val="5"/>
  </w:num>
  <w:num w:numId="101">
    <w:abstractNumId w:val="43"/>
  </w:num>
  <w:num w:numId="102">
    <w:abstractNumId w:val="82"/>
  </w:num>
  <w:num w:numId="103">
    <w:abstractNumId w:val="47"/>
  </w:num>
  <w:num w:numId="104">
    <w:abstractNumId w:val="25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EwNLM0NTE0NLVQ0lEKTi0uzszPAykwqQUAfP2JzywAAAA="/>
  </w:docVars>
  <w:rsids>
    <w:rsidRoot w:val="00237135"/>
    <w:rsid w:val="00000234"/>
    <w:rsid w:val="00000313"/>
    <w:rsid w:val="00002505"/>
    <w:rsid w:val="00004268"/>
    <w:rsid w:val="000042D2"/>
    <w:rsid w:val="000044A7"/>
    <w:rsid w:val="00006488"/>
    <w:rsid w:val="00006A68"/>
    <w:rsid w:val="00010584"/>
    <w:rsid w:val="0001123E"/>
    <w:rsid w:val="00012BE3"/>
    <w:rsid w:val="000143CE"/>
    <w:rsid w:val="00014983"/>
    <w:rsid w:val="000166AE"/>
    <w:rsid w:val="000204B1"/>
    <w:rsid w:val="00021795"/>
    <w:rsid w:val="00022F52"/>
    <w:rsid w:val="000230A2"/>
    <w:rsid w:val="000234EF"/>
    <w:rsid w:val="00024275"/>
    <w:rsid w:val="000249C3"/>
    <w:rsid w:val="000253B6"/>
    <w:rsid w:val="00026571"/>
    <w:rsid w:val="00031283"/>
    <w:rsid w:val="0003191C"/>
    <w:rsid w:val="00033617"/>
    <w:rsid w:val="000350DA"/>
    <w:rsid w:val="0003555E"/>
    <w:rsid w:val="00037A3F"/>
    <w:rsid w:val="00041798"/>
    <w:rsid w:val="00041FE0"/>
    <w:rsid w:val="00043477"/>
    <w:rsid w:val="00043B89"/>
    <w:rsid w:val="000459F1"/>
    <w:rsid w:val="0004769E"/>
    <w:rsid w:val="00051926"/>
    <w:rsid w:val="0005264C"/>
    <w:rsid w:val="00053C0A"/>
    <w:rsid w:val="0005486C"/>
    <w:rsid w:val="00055060"/>
    <w:rsid w:val="00055C12"/>
    <w:rsid w:val="000563A4"/>
    <w:rsid w:val="00060D34"/>
    <w:rsid w:val="00062336"/>
    <w:rsid w:val="00062530"/>
    <w:rsid w:val="00062954"/>
    <w:rsid w:val="0006306A"/>
    <w:rsid w:val="00065807"/>
    <w:rsid w:val="00065B9A"/>
    <w:rsid w:val="00067AA1"/>
    <w:rsid w:val="0007086F"/>
    <w:rsid w:val="00070C3E"/>
    <w:rsid w:val="0007158D"/>
    <w:rsid w:val="00071885"/>
    <w:rsid w:val="0007520F"/>
    <w:rsid w:val="000755AC"/>
    <w:rsid w:val="00076119"/>
    <w:rsid w:val="0008093F"/>
    <w:rsid w:val="000809BB"/>
    <w:rsid w:val="00081667"/>
    <w:rsid w:val="00081A4B"/>
    <w:rsid w:val="00081DAD"/>
    <w:rsid w:val="00082625"/>
    <w:rsid w:val="00082DFE"/>
    <w:rsid w:val="000836DB"/>
    <w:rsid w:val="00083D5B"/>
    <w:rsid w:val="0008450C"/>
    <w:rsid w:val="00085A54"/>
    <w:rsid w:val="0009013F"/>
    <w:rsid w:val="00090FF0"/>
    <w:rsid w:val="0009382B"/>
    <w:rsid w:val="00093BC6"/>
    <w:rsid w:val="000948DE"/>
    <w:rsid w:val="00095036"/>
    <w:rsid w:val="000A1F27"/>
    <w:rsid w:val="000A4401"/>
    <w:rsid w:val="000A62F5"/>
    <w:rsid w:val="000A6D89"/>
    <w:rsid w:val="000A7839"/>
    <w:rsid w:val="000B0326"/>
    <w:rsid w:val="000B1385"/>
    <w:rsid w:val="000B307E"/>
    <w:rsid w:val="000B3562"/>
    <w:rsid w:val="000B447F"/>
    <w:rsid w:val="000C0321"/>
    <w:rsid w:val="000C0BFF"/>
    <w:rsid w:val="000C19E2"/>
    <w:rsid w:val="000C1BDE"/>
    <w:rsid w:val="000C3A73"/>
    <w:rsid w:val="000C3C9F"/>
    <w:rsid w:val="000C46C3"/>
    <w:rsid w:val="000C5054"/>
    <w:rsid w:val="000C7F9B"/>
    <w:rsid w:val="000D12CF"/>
    <w:rsid w:val="000D247E"/>
    <w:rsid w:val="000D2DE8"/>
    <w:rsid w:val="000D492F"/>
    <w:rsid w:val="000D5A74"/>
    <w:rsid w:val="000D6B2B"/>
    <w:rsid w:val="000D6F3B"/>
    <w:rsid w:val="000E0DD9"/>
    <w:rsid w:val="000E1283"/>
    <w:rsid w:val="000E274D"/>
    <w:rsid w:val="000E2AA5"/>
    <w:rsid w:val="000E30B8"/>
    <w:rsid w:val="000E36D6"/>
    <w:rsid w:val="000E3E9D"/>
    <w:rsid w:val="000E771E"/>
    <w:rsid w:val="000F021F"/>
    <w:rsid w:val="000F0D59"/>
    <w:rsid w:val="000F2242"/>
    <w:rsid w:val="000F4B0D"/>
    <w:rsid w:val="000F4C94"/>
    <w:rsid w:val="000F4E58"/>
    <w:rsid w:val="000F5D0E"/>
    <w:rsid w:val="000F5F9E"/>
    <w:rsid w:val="000F6042"/>
    <w:rsid w:val="000F676A"/>
    <w:rsid w:val="000F6F26"/>
    <w:rsid w:val="000F76B7"/>
    <w:rsid w:val="000F7EA1"/>
    <w:rsid w:val="00100469"/>
    <w:rsid w:val="00103B0C"/>
    <w:rsid w:val="00104AA6"/>
    <w:rsid w:val="00105993"/>
    <w:rsid w:val="00110C30"/>
    <w:rsid w:val="00111562"/>
    <w:rsid w:val="00111989"/>
    <w:rsid w:val="00111C59"/>
    <w:rsid w:val="00112EBA"/>
    <w:rsid w:val="00112EBE"/>
    <w:rsid w:val="00112EDC"/>
    <w:rsid w:val="001135E1"/>
    <w:rsid w:val="00115B4A"/>
    <w:rsid w:val="00116A74"/>
    <w:rsid w:val="00121D7E"/>
    <w:rsid w:val="0012271C"/>
    <w:rsid w:val="0012499B"/>
    <w:rsid w:val="001251E8"/>
    <w:rsid w:val="001265F9"/>
    <w:rsid w:val="00126FEA"/>
    <w:rsid w:val="00127403"/>
    <w:rsid w:val="00127E49"/>
    <w:rsid w:val="00131C34"/>
    <w:rsid w:val="00131C4B"/>
    <w:rsid w:val="00131F97"/>
    <w:rsid w:val="0013320D"/>
    <w:rsid w:val="0013494C"/>
    <w:rsid w:val="00134BF1"/>
    <w:rsid w:val="00135BB9"/>
    <w:rsid w:val="001361DE"/>
    <w:rsid w:val="00136C11"/>
    <w:rsid w:val="00137C7C"/>
    <w:rsid w:val="00140C81"/>
    <w:rsid w:val="001415EB"/>
    <w:rsid w:val="0014203E"/>
    <w:rsid w:val="001435D3"/>
    <w:rsid w:val="00144E79"/>
    <w:rsid w:val="00146972"/>
    <w:rsid w:val="00146973"/>
    <w:rsid w:val="00146B7E"/>
    <w:rsid w:val="00151DCE"/>
    <w:rsid w:val="00152964"/>
    <w:rsid w:val="00156346"/>
    <w:rsid w:val="00156A48"/>
    <w:rsid w:val="001601AD"/>
    <w:rsid w:val="00160567"/>
    <w:rsid w:val="00162CB8"/>
    <w:rsid w:val="001649C4"/>
    <w:rsid w:val="00164EE3"/>
    <w:rsid w:val="00165784"/>
    <w:rsid w:val="00166013"/>
    <w:rsid w:val="00166632"/>
    <w:rsid w:val="00167E8D"/>
    <w:rsid w:val="001702DB"/>
    <w:rsid w:val="00173AB7"/>
    <w:rsid w:val="00177A3D"/>
    <w:rsid w:val="00180E04"/>
    <w:rsid w:val="001810BB"/>
    <w:rsid w:val="00181D1E"/>
    <w:rsid w:val="00182318"/>
    <w:rsid w:val="00182643"/>
    <w:rsid w:val="0018557D"/>
    <w:rsid w:val="00185A2E"/>
    <w:rsid w:val="00187417"/>
    <w:rsid w:val="0019010E"/>
    <w:rsid w:val="00190724"/>
    <w:rsid w:val="00190B5C"/>
    <w:rsid w:val="00190B80"/>
    <w:rsid w:val="00191ADF"/>
    <w:rsid w:val="00192DE0"/>
    <w:rsid w:val="00196794"/>
    <w:rsid w:val="001974BC"/>
    <w:rsid w:val="00197B61"/>
    <w:rsid w:val="001A0347"/>
    <w:rsid w:val="001A0565"/>
    <w:rsid w:val="001A060F"/>
    <w:rsid w:val="001A58BF"/>
    <w:rsid w:val="001A5C89"/>
    <w:rsid w:val="001A75EF"/>
    <w:rsid w:val="001A7B1E"/>
    <w:rsid w:val="001B032D"/>
    <w:rsid w:val="001B0BA8"/>
    <w:rsid w:val="001B143B"/>
    <w:rsid w:val="001B29DB"/>
    <w:rsid w:val="001B5296"/>
    <w:rsid w:val="001B53B0"/>
    <w:rsid w:val="001B58EA"/>
    <w:rsid w:val="001B717C"/>
    <w:rsid w:val="001B797B"/>
    <w:rsid w:val="001C1D45"/>
    <w:rsid w:val="001C28B1"/>
    <w:rsid w:val="001C301B"/>
    <w:rsid w:val="001C3910"/>
    <w:rsid w:val="001C4E23"/>
    <w:rsid w:val="001C4EEB"/>
    <w:rsid w:val="001C5B96"/>
    <w:rsid w:val="001C6304"/>
    <w:rsid w:val="001C7122"/>
    <w:rsid w:val="001C7DA1"/>
    <w:rsid w:val="001D0177"/>
    <w:rsid w:val="001D041A"/>
    <w:rsid w:val="001D081C"/>
    <w:rsid w:val="001D0AF6"/>
    <w:rsid w:val="001D2AC2"/>
    <w:rsid w:val="001D5B9D"/>
    <w:rsid w:val="001D6591"/>
    <w:rsid w:val="001D771B"/>
    <w:rsid w:val="001E1A86"/>
    <w:rsid w:val="001E1AE2"/>
    <w:rsid w:val="001E39C4"/>
    <w:rsid w:val="001E3AD5"/>
    <w:rsid w:val="001E3B69"/>
    <w:rsid w:val="001E4CE5"/>
    <w:rsid w:val="001E5655"/>
    <w:rsid w:val="001F0106"/>
    <w:rsid w:val="001F0234"/>
    <w:rsid w:val="001F0350"/>
    <w:rsid w:val="001F046E"/>
    <w:rsid w:val="001F1635"/>
    <w:rsid w:val="001F41AD"/>
    <w:rsid w:val="001F4208"/>
    <w:rsid w:val="001F459D"/>
    <w:rsid w:val="001F58FA"/>
    <w:rsid w:val="001F61F9"/>
    <w:rsid w:val="001F6D03"/>
    <w:rsid w:val="002003AB"/>
    <w:rsid w:val="00200B13"/>
    <w:rsid w:val="00200D44"/>
    <w:rsid w:val="00201450"/>
    <w:rsid w:val="0020723C"/>
    <w:rsid w:val="00210503"/>
    <w:rsid w:val="0021088A"/>
    <w:rsid w:val="00210D69"/>
    <w:rsid w:val="00211F0A"/>
    <w:rsid w:val="00212124"/>
    <w:rsid w:val="0021239D"/>
    <w:rsid w:val="00215584"/>
    <w:rsid w:val="00215C23"/>
    <w:rsid w:val="00215E6B"/>
    <w:rsid w:val="002162DD"/>
    <w:rsid w:val="002174A5"/>
    <w:rsid w:val="00221176"/>
    <w:rsid w:val="00221B9B"/>
    <w:rsid w:val="00221C94"/>
    <w:rsid w:val="00224C6E"/>
    <w:rsid w:val="002275B6"/>
    <w:rsid w:val="0023164D"/>
    <w:rsid w:val="002322D5"/>
    <w:rsid w:val="00232522"/>
    <w:rsid w:val="00232B18"/>
    <w:rsid w:val="002338E9"/>
    <w:rsid w:val="00233D14"/>
    <w:rsid w:val="002349E4"/>
    <w:rsid w:val="00237135"/>
    <w:rsid w:val="002401C2"/>
    <w:rsid w:val="00240566"/>
    <w:rsid w:val="00240625"/>
    <w:rsid w:val="00240F53"/>
    <w:rsid w:val="00241A5A"/>
    <w:rsid w:val="00241FC9"/>
    <w:rsid w:val="00243480"/>
    <w:rsid w:val="002474A3"/>
    <w:rsid w:val="00250293"/>
    <w:rsid w:val="00251A77"/>
    <w:rsid w:val="00252436"/>
    <w:rsid w:val="002526C0"/>
    <w:rsid w:val="0025435E"/>
    <w:rsid w:val="0025534F"/>
    <w:rsid w:val="00255657"/>
    <w:rsid w:val="00260974"/>
    <w:rsid w:val="002623A8"/>
    <w:rsid w:val="00262A52"/>
    <w:rsid w:val="0026391B"/>
    <w:rsid w:val="00263B08"/>
    <w:rsid w:val="00263EB1"/>
    <w:rsid w:val="00263EB8"/>
    <w:rsid w:val="0027083C"/>
    <w:rsid w:val="002711CB"/>
    <w:rsid w:val="002730E3"/>
    <w:rsid w:val="00276D7B"/>
    <w:rsid w:val="00280598"/>
    <w:rsid w:val="00282A65"/>
    <w:rsid w:val="002853A3"/>
    <w:rsid w:val="00286D6B"/>
    <w:rsid w:val="00287AF8"/>
    <w:rsid w:val="00290344"/>
    <w:rsid w:val="002927BB"/>
    <w:rsid w:val="002931C9"/>
    <w:rsid w:val="002946C3"/>
    <w:rsid w:val="00294C86"/>
    <w:rsid w:val="002974E8"/>
    <w:rsid w:val="002A0647"/>
    <w:rsid w:val="002A254E"/>
    <w:rsid w:val="002A2C69"/>
    <w:rsid w:val="002A4121"/>
    <w:rsid w:val="002A4CC2"/>
    <w:rsid w:val="002A4DCF"/>
    <w:rsid w:val="002A54DB"/>
    <w:rsid w:val="002A7AE2"/>
    <w:rsid w:val="002B0FBB"/>
    <w:rsid w:val="002B177D"/>
    <w:rsid w:val="002B18CE"/>
    <w:rsid w:val="002C0FFD"/>
    <w:rsid w:val="002C2AD9"/>
    <w:rsid w:val="002C3AFA"/>
    <w:rsid w:val="002C3BE1"/>
    <w:rsid w:val="002C54B9"/>
    <w:rsid w:val="002C74FE"/>
    <w:rsid w:val="002C7C65"/>
    <w:rsid w:val="002D004E"/>
    <w:rsid w:val="002D05A6"/>
    <w:rsid w:val="002D1B83"/>
    <w:rsid w:val="002D2323"/>
    <w:rsid w:val="002D2C49"/>
    <w:rsid w:val="002D3569"/>
    <w:rsid w:val="002D3676"/>
    <w:rsid w:val="002D636F"/>
    <w:rsid w:val="002D65BA"/>
    <w:rsid w:val="002D7403"/>
    <w:rsid w:val="002E1771"/>
    <w:rsid w:val="002E3355"/>
    <w:rsid w:val="002E3620"/>
    <w:rsid w:val="002E363D"/>
    <w:rsid w:val="002E4101"/>
    <w:rsid w:val="002E5ADE"/>
    <w:rsid w:val="002E6A50"/>
    <w:rsid w:val="002E7BCA"/>
    <w:rsid w:val="002E7D97"/>
    <w:rsid w:val="002F1A6F"/>
    <w:rsid w:val="002F2256"/>
    <w:rsid w:val="002F2436"/>
    <w:rsid w:val="002F27DB"/>
    <w:rsid w:val="002F2C05"/>
    <w:rsid w:val="002F4A6F"/>
    <w:rsid w:val="002F501E"/>
    <w:rsid w:val="002F50DC"/>
    <w:rsid w:val="002F5B71"/>
    <w:rsid w:val="002F6EB2"/>
    <w:rsid w:val="002F7B48"/>
    <w:rsid w:val="002F7C97"/>
    <w:rsid w:val="002F7F7D"/>
    <w:rsid w:val="00301F2F"/>
    <w:rsid w:val="00303779"/>
    <w:rsid w:val="00307541"/>
    <w:rsid w:val="0030796A"/>
    <w:rsid w:val="00311006"/>
    <w:rsid w:val="00314549"/>
    <w:rsid w:val="0031555F"/>
    <w:rsid w:val="0032187C"/>
    <w:rsid w:val="00323B28"/>
    <w:rsid w:val="00324AEA"/>
    <w:rsid w:val="003269EF"/>
    <w:rsid w:val="00326B69"/>
    <w:rsid w:val="00327A8C"/>
    <w:rsid w:val="003309C9"/>
    <w:rsid w:val="003341EA"/>
    <w:rsid w:val="003352E7"/>
    <w:rsid w:val="00336D1F"/>
    <w:rsid w:val="00342151"/>
    <w:rsid w:val="0034254B"/>
    <w:rsid w:val="00342A3E"/>
    <w:rsid w:val="00343B37"/>
    <w:rsid w:val="00343BFA"/>
    <w:rsid w:val="00350862"/>
    <w:rsid w:val="00351E2E"/>
    <w:rsid w:val="003522DC"/>
    <w:rsid w:val="00352BD1"/>
    <w:rsid w:val="00356542"/>
    <w:rsid w:val="00356C64"/>
    <w:rsid w:val="00356F67"/>
    <w:rsid w:val="00357CD4"/>
    <w:rsid w:val="00361C68"/>
    <w:rsid w:val="003625A5"/>
    <w:rsid w:val="00364587"/>
    <w:rsid w:val="00365E9D"/>
    <w:rsid w:val="00366115"/>
    <w:rsid w:val="00366BE5"/>
    <w:rsid w:val="00367377"/>
    <w:rsid w:val="0036779C"/>
    <w:rsid w:val="00372015"/>
    <w:rsid w:val="00372D93"/>
    <w:rsid w:val="003743AF"/>
    <w:rsid w:val="00374CF6"/>
    <w:rsid w:val="0037552D"/>
    <w:rsid w:val="003766D6"/>
    <w:rsid w:val="00380792"/>
    <w:rsid w:val="00380EE4"/>
    <w:rsid w:val="003810C7"/>
    <w:rsid w:val="00381592"/>
    <w:rsid w:val="00381B18"/>
    <w:rsid w:val="003844B0"/>
    <w:rsid w:val="00384DED"/>
    <w:rsid w:val="00385874"/>
    <w:rsid w:val="00386A4B"/>
    <w:rsid w:val="003901A0"/>
    <w:rsid w:val="00391557"/>
    <w:rsid w:val="00391D72"/>
    <w:rsid w:val="00393B0E"/>
    <w:rsid w:val="00393FE9"/>
    <w:rsid w:val="0039779B"/>
    <w:rsid w:val="00397B80"/>
    <w:rsid w:val="003A0877"/>
    <w:rsid w:val="003A260D"/>
    <w:rsid w:val="003A344D"/>
    <w:rsid w:val="003A39EB"/>
    <w:rsid w:val="003A53E9"/>
    <w:rsid w:val="003B342B"/>
    <w:rsid w:val="003B3562"/>
    <w:rsid w:val="003B378F"/>
    <w:rsid w:val="003B37C7"/>
    <w:rsid w:val="003B3809"/>
    <w:rsid w:val="003B380A"/>
    <w:rsid w:val="003B3FEA"/>
    <w:rsid w:val="003B54EC"/>
    <w:rsid w:val="003B6528"/>
    <w:rsid w:val="003B7DE7"/>
    <w:rsid w:val="003C0139"/>
    <w:rsid w:val="003C2BFC"/>
    <w:rsid w:val="003C32F2"/>
    <w:rsid w:val="003C3640"/>
    <w:rsid w:val="003C3665"/>
    <w:rsid w:val="003C517A"/>
    <w:rsid w:val="003C663C"/>
    <w:rsid w:val="003D3028"/>
    <w:rsid w:val="003D3DA9"/>
    <w:rsid w:val="003D4385"/>
    <w:rsid w:val="003D4F67"/>
    <w:rsid w:val="003D5164"/>
    <w:rsid w:val="003D5671"/>
    <w:rsid w:val="003E0277"/>
    <w:rsid w:val="003E141E"/>
    <w:rsid w:val="003E17CC"/>
    <w:rsid w:val="003E3B4D"/>
    <w:rsid w:val="003E3C1E"/>
    <w:rsid w:val="003E4B18"/>
    <w:rsid w:val="003E5BE8"/>
    <w:rsid w:val="003E63E3"/>
    <w:rsid w:val="003E651D"/>
    <w:rsid w:val="003F0851"/>
    <w:rsid w:val="003F333B"/>
    <w:rsid w:val="003F3E6B"/>
    <w:rsid w:val="003F52F4"/>
    <w:rsid w:val="003F56CD"/>
    <w:rsid w:val="003F5788"/>
    <w:rsid w:val="003F647F"/>
    <w:rsid w:val="00400D94"/>
    <w:rsid w:val="00400DB7"/>
    <w:rsid w:val="004018B8"/>
    <w:rsid w:val="004021D1"/>
    <w:rsid w:val="00403820"/>
    <w:rsid w:val="00404B08"/>
    <w:rsid w:val="00404B49"/>
    <w:rsid w:val="004057C4"/>
    <w:rsid w:val="00406FFE"/>
    <w:rsid w:val="004078E6"/>
    <w:rsid w:val="004107E9"/>
    <w:rsid w:val="00411CA3"/>
    <w:rsid w:val="004122A6"/>
    <w:rsid w:val="004142AA"/>
    <w:rsid w:val="00414D34"/>
    <w:rsid w:val="004166F5"/>
    <w:rsid w:val="004170D4"/>
    <w:rsid w:val="00417C01"/>
    <w:rsid w:val="00422810"/>
    <w:rsid w:val="00422F52"/>
    <w:rsid w:val="00425B03"/>
    <w:rsid w:val="00425E0B"/>
    <w:rsid w:val="00426029"/>
    <w:rsid w:val="00426267"/>
    <w:rsid w:val="004262F0"/>
    <w:rsid w:val="00426BC0"/>
    <w:rsid w:val="004307E4"/>
    <w:rsid w:val="004309C4"/>
    <w:rsid w:val="0043182B"/>
    <w:rsid w:val="004332E5"/>
    <w:rsid w:val="004355CE"/>
    <w:rsid w:val="004367D0"/>
    <w:rsid w:val="00443016"/>
    <w:rsid w:val="00444507"/>
    <w:rsid w:val="00446F55"/>
    <w:rsid w:val="004474B8"/>
    <w:rsid w:val="00451E8B"/>
    <w:rsid w:val="00452276"/>
    <w:rsid w:val="00453617"/>
    <w:rsid w:val="004558A6"/>
    <w:rsid w:val="00456054"/>
    <w:rsid w:val="00456875"/>
    <w:rsid w:val="0046023A"/>
    <w:rsid w:val="00462124"/>
    <w:rsid w:val="00462984"/>
    <w:rsid w:val="00462D52"/>
    <w:rsid w:val="004645E3"/>
    <w:rsid w:val="00467985"/>
    <w:rsid w:val="00470A62"/>
    <w:rsid w:val="004712A4"/>
    <w:rsid w:val="004718EE"/>
    <w:rsid w:val="0047349C"/>
    <w:rsid w:val="00473F22"/>
    <w:rsid w:val="0047468B"/>
    <w:rsid w:val="00475C2A"/>
    <w:rsid w:val="00476402"/>
    <w:rsid w:val="0047654C"/>
    <w:rsid w:val="00476AEF"/>
    <w:rsid w:val="00477848"/>
    <w:rsid w:val="004778CA"/>
    <w:rsid w:val="00481B27"/>
    <w:rsid w:val="004859DB"/>
    <w:rsid w:val="004859E7"/>
    <w:rsid w:val="00486E42"/>
    <w:rsid w:val="0048766F"/>
    <w:rsid w:val="00491939"/>
    <w:rsid w:val="0049303B"/>
    <w:rsid w:val="004937E0"/>
    <w:rsid w:val="00493A59"/>
    <w:rsid w:val="00497369"/>
    <w:rsid w:val="00497BCD"/>
    <w:rsid w:val="004A2460"/>
    <w:rsid w:val="004A4348"/>
    <w:rsid w:val="004A56E6"/>
    <w:rsid w:val="004A6758"/>
    <w:rsid w:val="004A6FB7"/>
    <w:rsid w:val="004A7E8D"/>
    <w:rsid w:val="004B01C2"/>
    <w:rsid w:val="004B0F7F"/>
    <w:rsid w:val="004B10CC"/>
    <w:rsid w:val="004B179E"/>
    <w:rsid w:val="004B18A2"/>
    <w:rsid w:val="004B1DBD"/>
    <w:rsid w:val="004B216E"/>
    <w:rsid w:val="004B2B3F"/>
    <w:rsid w:val="004B35FA"/>
    <w:rsid w:val="004B3F0B"/>
    <w:rsid w:val="004B491A"/>
    <w:rsid w:val="004B7B80"/>
    <w:rsid w:val="004B7D87"/>
    <w:rsid w:val="004C18ED"/>
    <w:rsid w:val="004C1E3C"/>
    <w:rsid w:val="004C289B"/>
    <w:rsid w:val="004C3AC1"/>
    <w:rsid w:val="004D077A"/>
    <w:rsid w:val="004D0F28"/>
    <w:rsid w:val="004D25C8"/>
    <w:rsid w:val="004D2827"/>
    <w:rsid w:val="004D2B13"/>
    <w:rsid w:val="004D2C30"/>
    <w:rsid w:val="004D3A11"/>
    <w:rsid w:val="004D72AE"/>
    <w:rsid w:val="004D7BE1"/>
    <w:rsid w:val="004E07A7"/>
    <w:rsid w:val="004E2F01"/>
    <w:rsid w:val="004E3354"/>
    <w:rsid w:val="004E413D"/>
    <w:rsid w:val="004E42AA"/>
    <w:rsid w:val="004E4739"/>
    <w:rsid w:val="004E4955"/>
    <w:rsid w:val="004E5C83"/>
    <w:rsid w:val="004E665F"/>
    <w:rsid w:val="004E67CE"/>
    <w:rsid w:val="004F0B4C"/>
    <w:rsid w:val="004F295C"/>
    <w:rsid w:val="004F2A05"/>
    <w:rsid w:val="004F34DE"/>
    <w:rsid w:val="004F3EE9"/>
    <w:rsid w:val="004F3F20"/>
    <w:rsid w:val="004F6CF8"/>
    <w:rsid w:val="004F7248"/>
    <w:rsid w:val="00500CE2"/>
    <w:rsid w:val="00500EA8"/>
    <w:rsid w:val="00501359"/>
    <w:rsid w:val="00501C2C"/>
    <w:rsid w:val="00501D7E"/>
    <w:rsid w:val="00502382"/>
    <w:rsid w:val="005024CF"/>
    <w:rsid w:val="00503AC7"/>
    <w:rsid w:val="00503D10"/>
    <w:rsid w:val="005060A1"/>
    <w:rsid w:val="005079C0"/>
    <w:rsid w:val="00511F7D"/>
    <w:rsid w:val="00512C75"/>
    <w:rsid w:val="005133DC"/>
    <w:rsid w:val="005138FC"/>
    <w:rsid w:val="00513F0B"/>
    <w:rsid w:val="0051630C"/>
    <w:rsid w:val="00516F8F"/>
    <w:rsid w:val="00517EE6"/>
    <w:rsid w:val="00520983"/>
    <w:rsid w:val="00523B16"/>
    <w:rsid w:val="00523EE0"/>
    <w:rsid w:val="00524178"/>
    <w:rsid w:val="0052506E"/>
    <w:rsid w:val="00526750"/>
    <w:rsid w:val="00527D76"/>
    <w:rsid w:val="00527E56"/>
    <w:rsid w:val="005304F1"/>
    <w:rsid w:val="00530705"/>
    <w:rsid w:val="00530B65"/>
    <w:rsid w:val="00530BEE"/>
    <w:rsid w:val="00530F04"/>
    <w:rsid w:val="0053447E"/>
    <w:rsid w:val="00534A14"/>
    <w:rsid w:val="00536579"/>
    <w:rsid w:val="0053730C"/>
    <w:rsid w:val="005376CE"/>
    <w:rsid w:val="00540CED"/>
    <w:rsid w:val="00540FFF"/>
    <w:rsid w:val="00541458"/>
    <w:rsid w:val="00544D01"/>
    <w:rsid w:val="005468C3"/>
    <w:rsid w:val="005471D7"/>
    <w:rsid w:val="00552421"/>
    <w:rsid w:val="00553ED2"/>
    <w:rsid w:val="00555694"/>
    <w:rsid w:val="00555B47"/>
    <w:rsid w:val="00557924"/>
    <w:rsid w:val="00557F23"/>
    <w:rsid w:val="00563DE0"/>
    <w:rsid w:val="005646E2"/>
    <w:rsid w:val="0056698E"/>
    <w:rsid w:val="00567090"/>
    <w:rsid w:val="00567458"/>
    <w:rsid w:val="0057070D"/>
    <w:rsid w:val="0057365F"/>
    <w:rsid w:val="00573741"/>
    <w:rsid w:val="00575095"/>
    <w:rsid w:val="00577408"/>
    <w:rsid w:val="00581629"/>
    <w:rsid w:val="00581A84"/>
    <w:rsid w:val="00582385"/>
    <w:rsid w:val="00583230"/>
    <w:rsid w:val="00583D24"/>
    <w:rsid w:val="005846C5"/>
    <w:rsid w:val="00584EF6"/>
    <w:rsid w:val="005850CC"/>
    <w:rsid w:val="005908DF"/>
    <w:rsid w:val="00590C17"/>
    <w:rsid w:val="00591393"/>
    <w:rsid w:val="00592737"/>
    <w:rsid w:val="00592E01"/>
    <w:rsid w:val="00592F8D"/>
    <w:rsid w:val="005935E4"/>
    <w:rsid w:val="005939A5"/>
    <w:rsid w:val="00593B62"/>
    <w:rsid w:val="0059483E"/>
    <w:rsid w:val="00597194"/>
    <w:rsid w:val="005A43C3"/>
    <w:rsid w:val="005A445C"/>
    <w:rsid w:val="005A52D4"/>
    <w:rsid w:val="005A5DF7"/>
    <w:rsid w:val="005A6DDA"/>
    <w:rsid w:val="005B058F"/>
    <w:rsid w:val="005B0A74"/>
    <w:rsid w:val="005B0B65"/>
    <w:rsid w:val="005B0EDA"/>
    <w:rsid w:val="005B1DF7"/>
    <w:rsid w:val="005B311B"/>
    <w:rsid w:val="005B31D7"/>
    <w:rsid w:val="005B44C4"/>
    <w:rsid w:val="005B5738"/>
    <w:rsid w:val="005B5A79"/>
    <w:rsid w:val="005B5D2D"/>
    <w:rsid w:val="005B7214"/>
    <w:rsid w:val="005B7EFD"/>
    <w:rsid w:val="005C0030"/>
    <w:rsid w:val="005C08D9"/>
    <w:rsid w:val="005C1A29"/>
    <w:rsid w:val="005C2D06"/>
    <w:rsid w:val="005C3471"/>
    <w:rsid w:val="005C3FDC"/>
    <w:rsid w:val="005C4E74"/>
    <w:rsid w:val="005C51E2"/>
    <w:rsid w:val="005C53A8"/>
    <w:rsid w:val="005C5724"/>
    <w:rsid w:val="005C5DEB"/>
    <w:rsid w:val="005C6533"/>
    <w:rsid w:val="005C79CB"/>
    <w:rsid w:val="005C7EA6"/>
    <w:rsid w:val="005D04BC"/>
    <w:rsid w:val="005D144D"/>
    <w:rsid w:val="005D310E"/>
    <w:rsid w:val="005D623F"/>
    <w:rsid w:val="005D6A97"/>
    <w:rsid w:val="005D7192"/>
    <w:rsid w:val="005E00FD"/>
    <w:rsid w:val="005E0C64"/>
    <w:rsid w:val="005E0D1A"/>
    <w:rsid w:val="005E2359"/>
    <w:rsid w:val="005E26A4"/>
    <w:rsid w:val="005E297B"/>
    <w:rsid w:val="005E3144"/>
    <w:rsid w:val="005E422C"/>
    <w:rsid w:val="005E5931"/>
    <w:rsid w:val="005E73C3"/>
    <w:rsid w:val="005F0FBD"/>
    <w:rsid w:val="005F3282"/>
    <w:rsid w:val="005F3573"/>
    <w:rsid w:val="005F4A4F"/>
    <w:rsid w:val="005F515B"/>
    <w:rsid w:val="005F55DC"/>
    <w:rsid w:val="00600585"/>
    <w:rsid w:val="00601517"/>
    <w:rsid w:val="00602798"/>
    <w:rsid w:val="006028F4"/>
    <w:rsid w:val="00603680"/>
    <w:rsid w:val="00603B31"/>
    <w:rsid w:val="0060450A"/>
    <w:rsid w:val="00604D3F"/>
    <w:rsid w:val="00605615"/>
    <w:rsid w:val="006060CE"/>
    <w:rsid w:val="00607A5D"/>
    <w:rsid w:val="006103CD"/>
    <w:rsid w:val="00610A7D"/>
    <w:rsid w:val="00612891"/>
    <w:rsid w:val="006138B0"/>
    <w:rsid w:val="006165D5"/>
    <w:rsid w:val="006167A3"/>
    <w:rsid w:val="00617D0C"/>
    <w:rsid w:val="006201F6"/>
    <w:rsid w:val="0062079A"/>
    <w:rsid w:val="00621289"/>
    <w:rsid w:val="00622E6B"/>
    <w:rsid w:val="00625A0C"/>
    <w:rsid w:val="00626C41"/>
    <w:rsid w:val="006272F8"/>
    <w:rsid w:val="00632A3A"/>
    <w:rsid w:val="00633AC4"/>
    <w:rsid w:val="00634452"/>
    <w:rsid w:val="00636072"/>
    <w:rsid w:val="006362D5"/>
    <w:rsid w:val="0063632B"/>
    <w:rsid w:val="00637122"/>
    <w:rsid w:val="00637BC6"/>
    <w:rsid w:val="0064009D"/>
    <w:rsid w:val="00644532"/>
    <w:rsid w:val="0064545E"/>
    <w:rsid w:val="00645BD2"/>
    <w:rsid w:val="0064631F"/>
    <w:rsid w:val="00647161"/>
    <w:rsid w:val="0065006A"/>
    <w:rsid w:val="006513BA"/>
    <w:rsid w:val="006513C9"/>
    <w:rsid w:val="006514EE"/>
    <w:rsid w:val="00652CD1"/>
    <w:rsid w:val="00653B49"/>
    <w:rsid w:val="0065482C"/>
    <w:rsid w:val="006549EB"/>
    <w:rsid w:val="00655715"/>
    <w:rsid w:val="00656848"/>
    <w:rsid w:val="00656C37"/>
    <w:rsid w:val="00656E8A"/>
    <w:rsid w:val="00657883"/>
    <w:rsid w:val="00657E47"/>
    <w:rsid w:val="006604E7"/>
    <w:rsid w:val="0066202D"/>
    <w:rsid w:val="00662752"/>
    <w:rsid w:val="0066343A"/>
    <w:rsid w:val="00663E77"/>
    <w:rsid w:val="0066416A"/>
    <w:rsid w:val="00664721"/>
    <w:rsid w:val="00665473"/>
    <w:rsid w:val="00666DE6"/>
    <w:rsid w:val="00670810"/>
    <w:rsid w:val="00671FF1"/>
    <w:rsid w:val="00672085"/>
    <w:rsid w:val="0067260D"/>
    <w:rsid w:val="00673BB1"/>
    <w:rsid w:val="006745D6"/>
    <w:rsid w:val="0067648C"/>
    <w:rsid w:val="00680590"/>
    <w:rsid w:val="00681D39"/>
    <w:rsid w:val="0068247D"/>
    <w:rsid w:val="00682980"/>
    <w:rsid w:val="006830DD"/>
    <w:rsid w:val="006834E7"/>
    <w:rsid w:val="0068397B"/>
    <w:rsid w:val="00685070"/>
    <w:rsid w:val="006852D9"/>
    <w:rsid w:val="006856F1"/>
    <w:rsid w:val="00687AB1"/>
    <w:rsid w:val="00693B3C"/>
    <w:rsid w:val="00693E0D"/>
    <w:rsid w:val="006941C3"/>
    <w:rsid w:val="006948AB"/>
    <w:rsid w:val="006A0D59"/>
    <w:rsid w:val="006A1A28"/>
    <w:rsid w:val="006A1AF0"/>
    <w:rsid w:val="006A1B82"/>
    <w:rsid w:val="006A1D42"/>
    <w:rsid w:val="006A1F89"/>
    <w:rsid w:val="006A21E3"/>
    <w:rsid w:val="006A2C6C"/>
    <w:rsid w:val="006A4A5F"/>
    <w:rsid w:val="006A524E"/>
    <w:rsid w:val="006A61DE"/>
    <w:rsid w:val="006A7637"/>
    <w:rsid w:val="006B0830"/>
    <w:rsid w:val="006B18C2"/>
    <w:rsid w:val="006B20F3"/>
    <w:rsid w:val="006B2228"/>
    <w:rsid w:val="006B272A"/>
    <w:rsid w:val="006B278C"/>
    <w:rsid w:val="006B2F7C"/>
    <w:rsid w:val="006B387F"/>
    <w:rsid w:val="006B4855"/>
    <w:rsid w:val="006B611A"/>
    <w:rsid w:val="006B640A"/>
    <w:rsid w:val="006B7BA8"/>
    <w:rsid w:val="006C006D"/>
    <w:rsid w:val="006C059B"/>
    <w:rsid w:val="006C16F3"/>
    <w:rsid w:val="006C2CD1"/>
    <w:rsid w:val="006C4A72"/>
    <w:rsid w:val="006C62C7"/>
    <w:rsid w:val="006C75AC"/>
    <w:rsid w:val="006C7D9A"/>
    <w:rsid w:val="006D0246"/>
    <w:rsid w:val="006D0B3E"/>
    <w:rsid w:val="006D0CEE"/>
    <w:rsid w:val="006D1F54"/>
    <w:rsid w:val="006D2870"/>
    <w:rsid w:val="006D4FD3"/>
    <w:rsid w:val="006D5A52"/>
    <w:rsid w:val="006D5AB8"/>
    <w:rsid w:val="006D68D5"/>
    <w:rsid w:val="006D75E5"/>
    <w:rsid w:val="006D7ACD"/>
    <w:rsid w:val="006D7E47"/>
    <w:rsid w:val="006D7EA0"/>
    <w:rsid w:val="006E18E4"/>
    <w:rsid w:val="006E1BAC"/>
    <w:rsid w:val="006E24BE"/>
    <w:rsid w:val="006E499B"/>
    <w:rsid w:val="006E54F4"/>
    <w:rsid w:val="006E610E"/>
    <w:rsid w:val="006E61D3"/>
    <w:rsid w:val="006E6DAC"/>
    <w:rsid w:val="006E75F3"/>
    <w:rsid w:val="006E780B"/>
    <w:rsid w:val="006F03C5"/>
    <w:rsid w:val="006F07DC"/>
    <w:rsid w:val="006F0DBA"/>
    <w:rsid w:val="006F20E9"/>
    <w:rsid w:val="006F4C25"/>
    <w:rsid w:val="006F58BB"/>
    <w:rsid w:val="006F5ED8"/>
    <w:rsid w:val="006F70EB"/>
    <w:rsid w:val="006F72B0"/>
    <w:rsid w:val="006F7360"/>
    <w:rsid w:val="0070249F"/>
    <w:rsid w:val="00703315"/>
    <w:rsid w:val="00703578"/>
    <w:rsid w:val="007043DF"/>
    <w:rsid w:val="007057A5"/>
    <w:rsid w:val="007057FA"/>
    <w:rsid w:val="007106D6"/>
    <w:rsid w:val="00711736"/>
    <w:rsid w:val="00712BBA"/>
    <w:rsid w:val="00713DE8"/>
    <w:rsid w:val="0071554D"/>
    <w:rsid w:val="00715BA1"/>
    <w:rsid w:val="0071709C"/>
    <w:rsid w:val="00717197"/>
    <w:rsid w:val="00717B39"/>
    <w:rsid w:val="00717FCC"/>
    <w:rsid w:val="00720F62"/>
    <w:rsid w:val="0072114A"/>
    <w:rsid w:val="00722B44"/>
    <w:rsid w:val="00722B74"/>
    <w:rsid w:val="00724D45"/>
    <w:rsid w:val="00725254"/>
    <w:rsid w:val="00725CCE"/>
    <w:rsid w:val="0072643E"/>
    <w:rsid w:val="007305F4"/>
    <w:rsid w:val="00730937"/>
    <w:rsid w:val="00730CC4"/>
    <w:rsid w:val="0073125A"/>
    <w:rsid w:val="00732014"/>
    <w:rsid w:val="0073427E"/>
    <w:rsid w:val="007342D5"/>
    <w:rsid w:val="00735426"/>
    <w:rsid w:val="0073582E"/>
    <w:rsid w:val="00735A2D"/>
    <w:rsid w:val="00735BD1"/>
    <w:rsid w:val="00740192"/>
    <w:rsid w:val="007401BD"/>
    <w:rsid w:val="00741F2E"/>
    <w:rsid w:val="007420CD"/>
    <w:rsid w:val="007459C9"/>
    <w:rsid w:val="00746CE2"/>
    <w:rsid w:val="00750160"/>
    <w:rsid w:val="007515CA"/>
    <w:rsid w:val="00751A28"/>
    <w:rsid w:val="007520E8"/>
    <w:rsid w:val="00755307"/>
    <w:rsid w:val="007559AD"/>
    <w:rsid w:val="00756655"/>
    <w:rsid w:val="00756968"/>
    <w:rsid w:val="00761D9A"/>
    <w:rsid w:val="00762CC2"/>
    <w:rsid w:val="00765B4B"/>
    <w:rsid w:val="00766509"/>
    <w:rsid w:val="00770F81"/>
    <w:rsid w:val="007715A2"/>
    <w:rsid w:val="0077170B"/>
    <w:rsid w:val="00772314"/>
    <w:rsid w:val="007736C0"/>
    <w:rsid w:val="00773A58"/>
    <w:rsid w:val="00773B7B"/>
    <w:rsid w:val="007749F9"/>
    <w:rsid w:val="0077704E"/>
    <w:rsid w:val="00781648"/>
    <w:rsid w:val="0078372C"/>
    <w:rsid w:val="00785188"/>
    <w:rsid w:val="007864C4"/>
    <w:rsid w:val="00786E0C"/>
    <w:rsid w:val="00787BE4"/>
    <w:rsid w:val="00787C3D"/>
    <w:rsid w:val="00790C87"/>
    <w:rsid w:val="00791142"/>
    <w:rsid w:val="007912D1"/>
    <w:rsid w:val="00792D3E"/>
    <w:rsid w:val="0079382F"/>
    <w:rsid w:val="00793C6F"/>
    <w:rsid w:val="007943CA"/>
    <w:rsid w:val="00794BF8"/>
    <w:rsid w:val="00794D3C"/>
    <w:rsid w:val="0079694F"/>
    <w:rsid w:val="007976D5"/>
    <w:rsid w:val="007A084F"/>
    <w:rsid w:val="007A0F70"/>
    <w:rsid w:val="007A186C"/>
    <w:rsid w:val="007A20A4"/>
    <w:rsid w:val="007A240E"/>
    <w:rsid w:val="007A2697"/>
    <w:rsid w:val="007A27B3"/>
    <w:rsid w:val="007A362F"/>
    <w:rsid w:val="007A42EE"/>
    <w:rsid w:val="007A5466"/>
    <w:rsid w:val="007A6D4E"/>
    <w:rsid w:val="007A72EB"/>
    <w:rsid w:val="007A7877"/>
    <w:rsid w:val="007B37AC"/>
    <w:rsid w:val="007B7021"/>
    <w:rsid w:val="007C189F"/>
    <w:rsid w:val="007C1DD8"/>
    <w:rsid w:val="007C1EF5"/>
    <w:rsid w:val="007C38F0"/>
    <w:rsid w:val="007C4C51"/>
    <w:rsid w:val="007C5372"/>
    <w:rsid w:val="007C61A5"/>
    <w:rsid w:val="007D19EB"/>
    <w:rsid w:val="007D2A69"/>
    <w:rsid w:val="007D363F"/>
    <w:rsid w:val="007D3CFD"/>
    <w:rsid w:val="007D5C10"/>
    <w:rsid w:val="007D6166"/>
    <w:rsid w:val="007E0750"/>
    <w:rsid w:val="007E0AB4"/>
    <w:rsid w:val="007E1C60"/>
    <w:rsid w:val="007E2D21"/>
    <w:rsid w:val="007E30DD"/>
    <w:rsid w:val="007E53E8"/>
    <w:rsid w:val="007E6387"/>
    <w:rsid w:val="007E7B4A"/>
    <w:rsid w:val="007F0BF9"/>
    <w:rsid w:val="007F2AF8"/>
    <w:rsid w:val="007F56E0"/>
    <w:rsid w:val="007F6D09"/>
    <w:rsid w:val="007F6D38"/>
    <w:rsid w:val="007F7CF0"/>
    <w:rsid w:val="008000B4"/>
    <w:rsid w:val="008002E3"/>
    <w:rsid w:val="00805860"/>
    <w:rsid w:val="00807382"/>
    <w:rsid w:val="00810A00"/>
    <w:rsid w:val="00811CEC"/>
    <w:rsid w:val="00811F04"/>
    <w:rsid w:val="00812363"/>
    <w:rsid w:val="008130A2"/>
    <w:rsid w:val="0081375C"/>
    <w:rsid w:val="008141DD"/>
    <w:rsid w:val="0081453B"/>
    <w:rsid w:val="00814C28"/>
    <w:rsid w:val="00815653"/>
    <w:rsid w:val="00816C7E"/>
    <w:rsid w:val="008208AD"/>
    <w:rsid w:val="008212ED"/>
    <w:rsid w:val="00821C37"/>
    <w:rsid w:val="00823360"/>
    <w:rsid w:val="00824E47"/>
    <w:rsid w:val="00825445"/>
    <w:rsid w:val="0083030B"/>
    <w:rsid w:val="00834F73"/>
    <w:rsid w:val="00835219"/>
    <w:rsid w:val="00836E4B"/>
    <w:rsid w:val="0084331D"/>
    <w:rsid w:val="00843FA4"/>
    <w:rsid w:val="008470BD"/>
    <w:rsid w:val="008503CA"/>
    <w:rsid w:val="0085366F"/>
    <w:rsid w:val="00855C70"/>
    <w:rsid w:val="00855D10"/>
    <w:rsid w:val="00856208"/>
    <w:rsid w:val="0085769B"/>
    <w:rsid w:val="00861A2F"/>
    <w:rsid w:val="0086723D"/>
    <w:rsid w:val="008679C4"/>
    <w:rsid w:val="00867F87"/>
    <w:rsid w:val="008704D3"/>
    <w:rsid w:val="00871493"/>
    <w:rsid w:val="00872C41"/>
    <w:rsid w:val="00873EDB"/>
    <w:rsid w:val="0087430F"/>
    <w:rsid w:val="00874431"/>
    <w:rsid w:val="008746F9"/>
    <w:rsid w:val="00874DBE"/>
    <w:rsid w:val="008774E0"/>
    <w:rsid w:val="00880377"/>
    <w:rsid w:val="00883A3F"/>
    <w:rsid w:val="00884D5B"/>
    <w:rsid w:val="00884DEC"/>
    <w:rsid w:val="00884FAB"/>
    <w:rsid w:val="00885CA3"/>
    <w:rsid w:val="008860CB"/>
    <w:rsid w:val="008875F1"/>
    <w:rsid w:val="00887A67"/>
    <w:rsid w:val="00892368"/>
    <w:rsid w:val="008925B9"/>
    <w:rsid w:val="00894E63"/>
    <w:rsid w:val="008968F5"/>
    <w:rsid w:val="00897269"/>
    <w:rsid w:val="008978D0"/>
    <w:rsid w:val="00897AD1"/>
    <w:rsid w:val="00897AD8"/>
    <w:rsid w:val="008A12D8"/>
    <w:rsid w:val="008A28C0"/>
    <w:rsid w:val="008A2C75"/>
    <w:rsid w:val="008A3B17"/>
    <w:rsid w:val="008A4287"/>
    <w:rsid w:val="008A6AD5"/>
    <w:rsid w:val="008B2FD5"/>
    <w:rsid w:val="008B4D55"/>
    <w:rsid w:val="008B5200"/>
    <w:rsid w:val="008B69AF"/>
    <w:rsid w:val="008B770F"/>
    <w:rsid w:val="008B7D21"/>
    <w:rsid w:val="008C259D"/>
    <w:rsid w:val="008C2AF2"/>
    <w:rsid w:val="008C38AF"/>
    <w:rsid w:val="008C4175"/>
    <w:rsid w:val="008C634A"/>
    <w:rsid w:val="008C6F32"/>
    <w:rsid w:val="008C7811"/>
    <w:rsid w:val="008D3E5B"/>
    <w:rsid w:val="008D499E"/>
    <w:rsid w:val="008D49AD"/>
    <w:rsid w:val="008D4D43"/>
    <w:rsid w:val="008E0191"/>
    <w:rsid w:val="008E2FE4"/>
    <w:rsid w:val="008E4355"/>
    <w:rsid w:val="008E4663"/>
    <w:rsid w:val="008E4D3F"/>
    <w:rsid w:val="008E5FD3"/>
    <w:rsid w:val="008E726D"/>
    <w:rsid w:val="008F0FDB"/>
    <w:rsid w:val="008F11F2"/>
    <w:rsid w:val="008F2E5F"/>
    <w:rsid w:val="008F3AAA"/>
    <w:rsid w:val="008F4321"/>
    <w:rsid w:val="008F50FB"/>
    <w:rsid w:val="008F6005"/>
    <w:rsid w:val="008F6026"/>
    <w:rsid w:val="008F6CFA"/>
    <w:rsid w:val="008F7EBA"/>
    <w:rsid w:val="009002E6"/>
    <w:rsid w:val="009028AF"/>
    <w:rsid w:val="0090334B"/>
    <w:rsid w:val="0090345A"/>
    <w:rsid w:val="00904BC8"/>
    <w:rsid w:val="00905A80"/>
    <w:rsid w:val="009067C4"/>
    <w:rsid w:val="00911591"/>
    <w:rsid w:val="0091211B"/>
    <w:rsid w:val="00912E97"/>
    <w:rsid w:val="00912EB5"/>
    <w:rsid w:val="00913159"/>
    <w:rsid w:val="00913A67"/>
    <w:rsid w:val="00913C8E"/>
    <w:rsid w:val="00914B89"/>
    <w:rsid w:val="0091593B"/>
    <w:rsid w:val="00915E3F"/>
    <w:rsid w:val="009166A1"/>
    <w:rsid w:val="0091693E"/>
    <w:rsid w:val="00916C3C"/>
    <w:rsid w:val="0092089E"/>
    <w:rsid w:val="00920AAB"/>
    <w:rsid w:val="00920F25"/>
    <w:rsid w:val="00921FA6"/>
    <w:rsid w:val="00923F12"/>
    <w:rsid w:val="009240B8"/>
    <w:rsid w:val="00925212"/>
    <w:rsid w:val="009270CE"/>
    <w:rsid w:val="00931599"/>
    <w:rsid w:val="009315BE"/>
    <w:rsid w:val="00931A60"/>
    <w:rsid w:val="00932017"/>
    <w:rsid w:val="009324B1"/>
    <w:rsid w:val="009328F1"/>
    <w:rsid w:val="0093367F"/>
    <w:rsid w:val="00933AC8"/>
    <w:rsid w:val="00934466"/>
    <w:rsid w:val="009344C5"/>
    <w:rsid w:val="00934D40"/>
    <w:rsid w:val="0093558D"/>
    <w:rsid w:val="00935B5E"/>
    <w:rsid w:val="00935EAC"/>
    <w:rsid w:val="00936B78"/>
    <w:rsid w:val="00936F3E"/>
    <w:rsid w:val="00940D16"/>
    <w:rsid w:val="00941ECE"/>
    <w:rsid w:val="009440AD"/>
    <w:rsid w:val="00944A00"/>
    <w:rsid w:val="009456AE"/>
    <w:rsid w:val="009458B0"/>
    <w:rsid w:val="00945E0E"/>
    <w:rsid w:val="00950429"/>
    <w:rsid w:val="00950C35"/>
    <w:rsid w:val="0095231A"/>
    <w:rsid w:val="00952D5A"/>
    <w:rsid w:val="00952F09"/>
    <w:rsid w:val="00953017"/>
    <w:rsid w:val="00953C97"/>
    <w:rsid w:val="009548C4"/>
    <w:rsid w:val="009619EB"/>
    <w:rsid w:val="00964C54"/>
    <w:rsid w:val="0096557F"/>
    <w:rsid w:val="00967592"/>
    <w:rsid w:val="009679D6"/>
    <w:rsid w:val="00971BDA"/>
    <w:rsid w:val="00971E9C"/>
    <w:rsid w:val="009723EA"/>
    <w:rsid w:val="009745F5"/>
    <w:rsid w:val="00975A76"/>
    <w:rsid w:val="00975A96"/>
    <w:rsid w:val="0097682B"/>
    <w:rsid w:val="00976A73"/>
    <w:rsid w:val="00977DCE"/>
    <w:rsid w:val="0098232A"/>
    <w:rsid w:val="00983876"/>
    <w:rsid w:val="00985237"/>
    <w:rsid w:val="00986063"/>
    <w:rsid w:val="00987258"/>
    <w:rsid w:val="00991652"/>
    <w:rsid w:val="00991CE6"/>
    <w:rsid w:val="00992330"/>
    <w:rsid w:val="00994BDB"/>
    <w:rsid w:val="00995679"/>
    <w:rsid w:val="00996AED"/>
    <w:rsid w:val="009A0097"/>
    <w:rsid w:val="009A01D2"/>
    <w:rsid w:val="009A031B"/>
    <w:rsid w:val="009A032B"/>
    <w:rsid w:val="009A0BB9"/>
    <w:rsid w:val="009A2BF9"/>
    <w:rsid w:val="009A31DA"/>
    <w:rsid w:val="009A3E3B"/>
    <w:rsid w:val="009A46D1"/>
    <w:rsid w:val="009A4EF5"/>
    <w:rsid w:val="009A53B1"/>
    <w:rsid w:val="009A61BC"/>
    <w:rsid w:val="009A6F3C"/>
    <w:rsid w:val="009B2D77"/>
    <w:rsid w:val="009B71B6"/>
    <w:rsid w:val="009B7E7D"/>
    <w:rsid w:val="009C01E7"/>
    <w:rsid w:val="009C19C8"/>
    <w:rsid w:val="009C3CC8"/>
    <w:rsid w:val="009C5716"/>
    <w:rsid w:val="009C5775"/>
    <w:rsid w:val="009C592D"/>
    <w:rsid w:val="009C6683"/>
    <w:rsid w:val="009C7C46"/>
    <w:rsid w:val="009D02FF"/>
    <w:rsid w:val="009D1229"/>
    <w:rsid w:val="009D1B94"/>
    <w:rsid w:val="009D329E"/>
    <w:rsid w:val="009D35D9"/>
    <w:rsid w:val="009D40B3"/>
    <w:rsid w:val="009D4A0E"/>
    <w:rsid w:val="009D662B"/>
    <w:rsid w:val="009D6722"/>
    <w:rsid w:val="009D74EA"/>
    <w:rsid w:val="009E0D16"/>
    <w:rsid w:val="009E1338"/>
    <w:rsid w:val="009E3DFE"/>
    <w:rsid w:val="009E3E52"/>
    <w:rsid w:val="009E50A7"/>
    <w:rsid w:val="009E57B1"/>
    <w:rsid w:val="009E6297"/>
    <w:rsid w:val="009F065C"/>
    <w:rsid w:val="009F1536"/>
    <w:rsid w:val="009F1C77"/>
    <w:rsid w:val="009F251D"/>
    <w:rsid w:val="009F29B6"/>
    <w:rsid w:val="009F4D0C"/>
    <w:rsid w:val="009F4EAF"/>
    <w:rsid w:val="009F7A36"/>
    <w:rsid w:val="009F7B20"/>
    <w:rsid w:val="00A0075B"/>
    <w:rsid w:val="00A00789"/>
    <w:rsid w:val="00A00AAC"/>
    <w:rsid w:val="00A062E7"/>
    <w:rsid w:val="00A0730F"/>
    <w:rsid w:val="00A07775"/>
    <w:rsid w:val="00A1008B"/>
    <w:rsid w:val="00A11345"/>
    <w:rsid w:val="00A12279"/>
    <w:rsid w:val="00A13344"/>
    <w:rsid w:val="00A13E59"/>
    <w:rsid w:val="00A13EAE"/>
    <w:rsid w:val="00A143DE"/>
    <w:rsid w:val="00A14962"/>
    <w:rsid w:val="00A14BD7"/>
    <w:rsid w:val="00A168B2"/>
    <w:rsid w:val="00A1785B"/>
    <w:rsid w:val="00A17B3A"/>
    <w:rsid w:val="00A20A7C"/>
    <w:rsid w:val="00A219F7"/>
    <w:rsid w:val="00A23642"/>
    <w:rsid w:val="00A25CD9"/>
    <w:rsid w:val="00A26428"/>
    <w:rsid w:val="00A27881"/>
    <w:rsid w:val="00A3032F"/>
    <w:rsid w:val="00A30B41"/>
    <w:rsid w:val="00A31523"/>
    <w:rsid w:val="00A31752"/>
    <w:rsid w:val="00A329EC"/>
    <w:rsid w:val="00A34422"/>
    <w:rsid w:val="00A35079"/>
    <w:rsid w:val="00A3787E"/>
    <w:rsid w:val="00A41B3C"/>
    <w:rsid w:val="00A41C32"/>
    <w:rsid w:val="00A421B1"/>
    <w:rsid w:val="00A426E0"/>
    <w:rsid w:val="00A42C7F"/>
    <w:rsid w:val="00A42CBD"/>
    <w:rsid w:val="00A46DE4"/>
    <w:rsid w:val="00A471B7"/>
    <w:rsid w:val="00A4762D"/>
    <w:rsid w:val="00A510C2"/>
    <w:rsid w:val="00A51226"/>
    <w:rsid w:val="00A532BE"/>
    <w:rsid w:val="00A5359B"/>
    <w:rsid w:val="00A541BB"/>
    <w:rsid w:val="00A54EDD"/>
    <w:rsid w:val="00A55859"/>
    <w:rsid w:val="00A55E2D"/>
    <w:rsid w:val="00A57C29"/>
    <w:rsid w:val="00A612EE"/>
    <w:rsid w:val="00A61A92"/>
    <w:rsid w:val="00A621E5"/>
    <w:rsid w:val="00A658C5"/>
    <w:rsid w:val="00A667A9"/>
    <w:rsid w:val="00A66AC0"/>
    <w:rsid w:val="00A66C71"/>
    <w:rsid w:val="00A66F64"/>
    <w:rsid w:val="00A66FEF"/>
    <w:rsid w:val="00A71443"/>
    <w:rsid w:val="00A71583"/>
    <w:rsid w:val="00A73B1A"/>
    <w:rsid w:val="00A73C4A"/>
    <w:rsid w:val="00A74AF4"/>
    <w:rsid w:val="00A74D5C"/>
    <w:rsid w:val="00A76DD6"/>
    <w:rsid w:val="00A807A7"/>
    <w:rsid w:val="00A80B3E"/>
    <w:rsid w:val="00A8395D"/>
    <w:rsid w:val="00A83C5B"/>
    <w:rsid w:val="00A85013"/>
    <w:rsid w:val="00A86B8D"/>
    <w:rsid w:val="00A9088A"/>
    <w:rsid w:val="00A9188F"/>
    <w:rsid w:val="00A91FA3"/>
    <w:rsid w:val="00A93882"/>
    <w:rsid w:val="00A96BE4"/>
    <w:rsid w:val="00AA0329"/>
    <w:rsid w:val="00AA0CF0"/>
    <w:rsid w:val="00AA32CD"/>
    <w:rsid w:val="00AA4853"/>
    <w:rsid w:val="00AA4B51"/>
    <w:rsid w:val="00AA4E23"/>
    <w:rsid w:val="00AA66E2"/>
    <w:rsid w:val="00AA7324"/>
    <w:rsid w:val="00AB0F0C"/>
    <w:rsid w:val="00AB3225"/>
    <w:rsid w:val="00AB34ED"/>
    <w:rsid w:val="00AB7794"/>
    <w:rsid w:val="00AC0033"/>
    <w:rsid w:val="00AC1300"/>
    <w:rsid w:val="00AC30CF"/>
    <w:rsid w:val="00AC3EFB"/>
    <w:rsid w:val="00AC4056"/>
    <w:rsid w:val="00AC7B35"/>
    <w:rsid w:val="00AC7E41"/>
    <w:rsid w:val="00AD1431"/>
    <w:rsid w:val="00AD2334"/>
    <w:rsid w:val="00AD4F0E"/>
    <w:rsid w:val="00AD600C"/>
    <w:rsid w:val="00AD7600"/>
    <w:rsid w:val="00AD76BC"/>
    <w:rsid w:val="00AE06A8"/>
    <w:rsid w:val="00AE0E64"/>
    <w:rsid w:val="00AE1B21"/>
    <w:rsid w:val="00AE214C"/>
    <w:rsid w:val="00AE2CAF"/>
    <w:rsid w:val="00AE412F"/>
    <w:rsid w:val="00AE4300"/>
    <w:rsid w:val="00AE47ED"/>
    <w:rsid w:val="00AE545E"/>
    <w:rsid w:val="00AE68CB"/>
    <w:rsid w:val="00AE6904"/>
    <w:rsid w:val="00AF0D7C"/>
    <w:rsid w:val="00AF422A"/>
    <w:rsid w:val="00AF6B0D"/>
    <w:rsid w:val="00B0048D"/>
    <w:rsid w:val="00B01257"/>
    <w:rsid w:val="00B02555"/>
    <w:rsid w:val="00B0400F"/>
    <w:rsid w:val="00B04A14"/>
    <w:rsid w:val="00B06A86"/>
    <w:rsid w:val="00B06DAC"/>
    <w:rsid w:val="00B0780A"/>
    <w:rsid w:val="00B1035F"/>
    <w:rsid w:val="00B10528"/>
    <w:rsid w:val="00B12AEF"/>
    <w:rsid w:val="00B12C96"/>
    <w:rsid w:val="00B1403E"/>
    <w:rsid w:val="00B15B8D"/>
    <w:rsid w:val="00B16254"/>
    <w:rsid w:val="00B1684D"/>
    <w:rsid w:val="00B21672"/>
    <w:rsid w:val="00B23CBB"/>
    <w:rsid w:val="00B249A4"/>
    <w:rsid w:val="00B2679D"/>
    <w:rsid w:val="00B2736E"/>
    <w:rsid w:val="00B273BB"/>
    <w:rsid w:val="00B27677"/>
    <w:rsid w:val="00B30957"/>
    <w:rsid w:val="00B3299F"/>
    <w:rsid w:val="00B34473"/>
    <w:rsid w:val="00B34494"/>
    <w:rsid w:val="00B35250"/>
    <w:rsid w:val="00B36B89"/>
    <w:rsid w:val="00B370C0"/>
    <w:rsid w:val="00B37437"/>
    <w:rsid w:val="00B379B6"/>
    <w:rsid w:val="00B40F92"/>
    <w:rsid w:val="00B40F9F"/>
    <w:rsid w:val="00B417CB"/>
    <w:rsid w:val="00B42E5E"/>
    <w:rsid w:val="00B43C33"/>
    <w:rsid w:val="00B43E74"/>
    <w:rsid w:val="00B446AE"/>
    <w:rsid w:val="00B447B5"/>
    <w:rsid w:val="00B46C71"/>
    <w:rsid w:val="00B46E5B"/>
    <w:rsid w:val="00B470D6"/>
    <w:rsid w:val="00B513D4"/>
    <w:rsid w:val="00B515CB"/>
    <w:rsid w:val="00B5247C"/>
    <w:rsid w:val="00B52782"/>
    <w:rsid w:val="00B53034"/>
    <w:rsid w:val="00B53452"/>
    <w:rsid w:val="00B53DB1"/>
    <w:rsid w:val="00B54AB3"/>
    <w:rsid w:val="00B54B91"/>
    <w:rsid w:val="00B55591"/>
    <w:rsid w:val="00B55AF6"/>
    <w:rsid w:val="00B562BA"/>
    <w:rsid w:val="00B56DBC"/>
    <w:rsid w:val="00B57E96"/>
    <w:rsid w:val="00B57FB6"/>
    <w:rsid w:val="00B6013F"/>
    <w:rsid w:val="00B605C0"/>
    <w:rsid w:val="00B60FC2"/>
    <w:rsid w:val="00B612B3"/>
    <w:rsid w:val="00B62C9A"/>
    <w:rsid w:val="00B62F01"/>
    <w:rsid w:val="00B631D5"/>
    <w:rsid w:val="00B6410E"/>
    <w:rsid w:val="00B643BE"/>
    <w:rsid w:val="00B6596B"/>
    <w:rsid w:val="00B66234"/>
    <w:rsid w:val="00B66581"/>
    <w:rsid w:val="00B71FAC"/>
    <w:rsid w:val="00B72C7D"/>
    <w:rsid w:val="00B72F73"/>
    <w:rsid w:val="00B741A2"/>
    <w:rsid w:val="00B75655"/>
    <w:rsid w:val="00B76800"/>
    <w:rsid w:val="00B77259"/>
    <w:rsid w:val="00B777FC"/>
    <w:rsid w:val="00B779B1"/>
    <w:rsid w:val="00B805AC"/>
    <w:rsid w:val="00B80BEA"/>
    <w:rsid w:val="00B80F5D"/>
    <w:rsid w:val="00B8137C"/>
    <w:rsid w:val="00B8364C"/>
    <w:rsid w:val="00B83E39"/>
    <w:rsid w:val="00B86650"/>
    <w:rsid w:val="00B870E9"/>
    <w:rsid w:val="00B90E8A"/>
    <w:rsid w:val="00B91203"/>
    <w:rsid w:val="00B923D8"/>
    <w:rsid w:val="00B9366F"/>
    <w:rsid w:val="00B95C02"/>
    <w:rsid w:val="00B96CE6"/>
    <w:rsid w:val="00BA0C09"/>
    <w:rsid w:val="00BA13A6"/>
    <w:rsid w:val="00BA184C"/>
    <w:rsid w:val="00BA20D3"/>
    <w:rsid w:val="00BA2576"/>
    <w:rsid w:val="00BA2700"/>
    <w:rsid w:val="00BA4676"/>
    <w:rsid w:val="00BA68F1"/>
    <w:rsid w:val="00BA6DFA"/>
    <w:rsid w:val="00BA6E57"/>
    <w:rsid w:val="00BA6F3F"/>
    <w:rsid w:val="00BB04C7"/>
    <w:rsid w:val="00BB09A0"/>
    <w:rsid w:val="00BB0D58"/>
    <w:rsid w:val="00BB21A7"/>
    <w:rsid w:val="00BB21EA"/>
    <w:rsid w:val="00BB510C"/>
    <w:rsid w:val="00BB6136"/>
    <w:rsid w:val="00BB64A7"/>
    <w:rsid w:val="00BB67F3"/>
    <w:rsid w:val="00BB6F5D"/>
    <w:rsid w:val="00BC0A7F"/>
    <w:rsid w:val="00BC28C8"/>
    <w:rsid w:val="00BC303A"/>
    <w:rsid w:val="00BC3079"/>
    <w:rsid w:val="00BC5DE5"/>
    <w:rsid w:val="00BD083B"/>
    <w:rsid w:val="00BD3CB7"/>
    <w:rsid w:val="00BD449A"/>
    <w:rsid w:val="00BD52F9"/>
    <w:rsid w:val="00BD54A6"/>
    <w:rsid w:val="00BD5B04"/>
    <w:rsid w:val="00BD79DE"/>
    <w:rsid w:val="00BE2C63"/>
    <w:rsid w:val="00BE348A"/>
    <w:rsid w:val="00BE40A4"/>
    <w:rsid w:val="00BE4C35"/>
    <w:rsid w:val="00BE54E7"/>
    <w:rsid w:val="00BE594C"/>
    <w:rsid w:val="00BE5CE6"/>
    <w:rsid w:val="00BE5D6D"/>
    <w:rsid w:val="00BE72C5"/>
    <w:rsid w:val="00BE733A"/>
    <w:rsid w:val="00BF1138"/>
    <w:rsid w:val="00BF2A61"/>
    <w:rsid w:val="00BF3361"/>
    <w:rsid w:val="00BF3B3B"/>
    <w:rsid w:val="00BF42D3"/>
    <w:rsid w:val="00BF57E8"/>
    <w:rsid w:val="00BF5BE3"/>
    <w:rsid w:val="00BF645C"/>
    <w:rsid w:val="00BF7CF7"/>
    <w:rsid w:val="00C00333"/>
    <w:rsid w:val="00C00789"/>
    <w:rsid w:val="00C00AFC"/>
    <w:rsid w:val="00C0244B"/>
    <w:rsid w:val="00C02A99"/>
    <w:rsid w:val="00C030B8"/>
    <w:rsid w:val="00C03B01"/>
    <w:rsid w:val="00C0402D"/>
    <w:rsid w:val="00C04F5D"/>
    <w:rsid w:val="00C056B3"/>
    <w:rsid w:val="00C063AB"/>
    <w:rsid w:val="00C07206"/>
    <w:rsid w:val="00C0752C"/>
    <w:rsid w:val="00C077B1"/>
    <w:rsid w:val="00C10615"/>
    <w:rsid w:val="00C1254B"/>
    <w:rsid w:val="00C12CC9"/>
    <w:rsid w:val="00C12DF0"/>
    <w:rsid w:val="00C131AD"/>
    <w:rsid w:val="00C1550E"/>
    <w:rsid w:val="00C16553"/>
    <w:rsid w:val="00C17198"/>
    <w:rsid w:val="00C17E82"/>
    <w:rsid w:val="00C2008A"/>
    <w:rsid w:val="00C20817"/>
    <w:rsid w:val="00C2093E"/>
    <w:rsid w:val="00C20CC5"/>
    <w:rsid w:val="00C20D11"/>
    <w:rsid w:val="00C2441B"/>
    <w:rsid w:val="00C27EF4"/>
    <w:rsid w:val="00C30622"/>
    <w:rsid w:val="00C332DA"/>
    <w:rsid w:val="00C3421A"/>
    <w:rsid w:val="00C34E52"/>
    <w:rsid w:val="00C35D37"/>
    <w:rsid w:val="00C369E9"/>
    <w:rsid w:val="00C37971"/>
    <w:rsid w:val="00C40611"/>
    <w:rsid w:val="00C412C3"/>
    <w:rsid w:val="00C41BF3"/>
    <w:rsid w:val="00C428DF"/>
    <w:rsid w:val="00C43A43"/>
    <w:rsid w:val="00C45EEC"/>
    <w:rsid w:val="00C46046"/>
    <w:rsid w:val="00C46B56"/>
    <w:rsid w:val="00C5018F"/>
    <w:rsid w:val="00C50447"/>
    <w:rsid w:val="00C5053C"/>
    <w:rsid w:val="00C50931"/>
    <w:rsid w:val="00C520B9"/>
    <w:rsid w:val="00C523A9"/>
    <w:rsid w:val="00C5500F"/>
    <w:rsid w:val="00C5667F"/>
    <w:rsid w:val="00C612AD"/>
    <w:rsid w:val="00C61A24"/>
    <w:rsid w:val="00C64921"/>
    <w:rsid w:val="00C65B8B"/>
    <w:rsid w:val="00C66EC2"/>
    <w:rsid w:val="00C7072A"/>
    <w:rsid w:val="00C723EB"/>
    <w:rsid w:val="00C72AE0"/>
    <w:rsid w:val="00C72DEB"/>
    <w:rsid w:val="00C73260"/>
    <w:rsid w:val="00C7354B"/>
    <w:rsid w:val="00C73EDF"/>
    <w:rsid w:val="00C75BCA"/>
    <w:rsid w:val="00C760D4"/>
    <w:rsid w:val="00C76B0E"/>
    <w:rsid w:val="00C8226E"/>
    <w:rsid w:val="00C84583"/>
    <w:rsid w:val="00C84968"/>
    <w:rsid w:val="00C86A8C"/>
    <w:rsid w:val="00C86FCA"/>
    <w:rsid w:val="00C87BBD"/>
    <w:rsid w:val="00C87EE1"/>
    <w:rsid w:val="00C911CD"/>
    <w:rsid w:val="00C91F64"/>
    <w:rsid w:val="00C92154"/>
    <w:rsid w:val="00C92C2A"/>
    <w:rsid w:val="00C92F6F"/>
    <w:rsid w:val="00C92F82"/>
    <w:rsid w:val="00C93C45"/>
    <w:rsid w:val="00C946E9"/>
    <w:rsid w:val="00C952E8"/>
    <w:rsid w:val="00C97F02"/>
    <w:rsid w:val="00CA09A8"/>
    <w:rsid w:val="00CA53F1"/>
    <w:rsid w:val="00CA651D"/>
    <w:rsid w:val="00CA7015"/>
    <w:rsid w:val="00CB0064"/>
    <w:rsid w:val="00CB01C8"/>
    <w:rsid w:val="00CB1230"/>
    <w:rsid w:val="00CB1BE7"/>
    <w:rsid w:val="00CB4387"/>
    <w:rsid w:val="00CB4647"/>
    <w:rsid w:val="00CB4704"/>
    <w:rsid w:val="00CB6484"/>
    <w:rsid w:val="00CB7573"/>
    <w:rsid w:val="00CB7724"/>
    <w:rsid w:val="00CC0079"/>
    <w:rsid w:val="00CC72AE"/>
    <w:rsid w:val="00CC7DED"/>
    <w:rsid w:val="00CD1229"/>
    <w:rsid w:val="00CD4679"/>
    <w:rsid w:val="00CD7244"/>
    <w:rsid w:val="00CE1D13"/>
    <w:rsid w:val="00CE216A"/>
    <w:rsid w:val="00CE2B2D"/>
    <w:rsid w:val="00CE48C4"/>
    <w:rsid w:val="00CE61C5"/>
    <w:rsid w:val="00CE651F"/>
    <w:rsid w:val="00CE6F75"/>
    <w:rsid w:val="00CE7839"/>
    <w:rsid w:val="00CE7BB4"/>
    <w:rsid w:val="00CE7D43"/>
    <w:rsid w:val="00CF05AE"/>
    <w:rsid w:val="00CF069A"/>
    <w:rsid w:val="00CF5DFE"/>
    <w:rsid w:val="00CF63B3"/>
    <w:rsid w:val="00CF70D7"/>
    <w:rsid w:val="00CF7409"/>
    <w:rsid w:val="00CF759A"/>
    <w:rsid w:val="00D014C5"/>
    <w:rsid w:val="00D02F7D"/>
    <w:rsid w:val="00D03F48"/>
    <w:rsid w:val="00D047AF"/>
    <w:rsid w:val="00D06654"/>
    <w:rsid w:val="00D06FC3"/>
    <w:rsid w:val="00D12B25"/>
    <w:rsid w:val="00D13F60"/>
    <w:rsid w:val="00D15D7C"/>
    <w:rsid w:val="00D162D1"/>
    <w:rsid w:val="00D16BF9"/>
    <w:rsid w:val="00D16EA8"/>
    <w:rsid w:val="00D17773"/>
    <w:rsid w:val="00D178ED"/>
    <w:rsid w:val="00D21ACD"/>
    <w:rsid w:val="00D23B0F"/>
    <w:rsid w:val="00D23DDD"/>
    <w:rsid w:val="00D26412"/>
    <w:rsid w:val="00D27C16"/>
    <w:rsid w:val="00D3078E"/>
    <w:rsid w:val="00D31073"/>
    <w:rsid w:val="00D33D16"/>
    <w:rsid w:val="00D34E28"/>
    <w:rsid w:val="00D35852"/>
    <w:rsid w:val="00D35B85"/>
    <w:rsid w:val="00D36AEB"/>
    <w:rsid w:val="00D36B67"/>
    <w:rsid w:val="00D370E0"/>
    <w:rsid w:val="00D41209"/>
    <w:rsid w:val="00D43EB8"/>
    <w:rsid w:val="00D4627A"/>
    <w:rsid w:val="00D464D3"/>
    <w:rsid w:val="00D4661B"/>
    <w:rsid w:val="00D468A4"/>
    <w:rsid w:val="00D50169"/>
    <w:rsid w:val="00D5110E"/>
    <w:rsid w:val="00D51F4E"/>
    <w:rsid w:val="00D52A03"/>
    <w:rsid w:val="00D52E29"/>
    <w:rsid w:val="00D5443C"/>
    <w:rsid w:val="00D55B06"/>
    <w:rsid w:val="00D560EB"/>
    <w:rsid w:val="00D56595"/>
    <w:rsid w:val="00D5672C"/>
    <w:rsid w:val="00D6135B"/>
    <w:rsid w:val="00D63AD8"/>
    <w:rsid w:val="00D644E5"/>
    <w:rsid w:val="00D646F4"/>
    <w:rsid w:val="00D64FBA"/>
    <w:rsid w:val="00D6554E"/>
    <w:rsid w:val="00D66795"/>
    <w:rsid w:val="00D67CC2"/>
    <w:rsid w:val="00D70C4F"/>
    <w:rsid w:val="00D74E81"/>
    <w:rsid w:val="00D75DC1"/>
    <w:rsid w:val="00D8039D"/>
    <w:rsid w:val="00D82BE3"/>
    <w:rsid w:val="00D840B4"/>
    <w:rsid w:val="00D841C2"/>
    <w:rsid w:val="00D84CAE"/>
    <w:rsid w:val="00D8528A"/>
    <w:rsid w:val="00D87BC0"/>
    <w:rsid w:val="00D91774"/>
    <w:rsid w:val="00D9248D"/>
    <w:rsid w:val="00D9318B"/>
    <w:rsid w:val="00D94EB3"/>
    <w:rsid w:val="00D95D77"/>
    <w:rsid w:val="00D965AD"/>
    <w:rsid w:val="00D96F84"/>
    <w:rsid w:val="00DA0F56"/>
    <w:rsid w:val="00DA131F"/>
    <w:rsid w:val="00DA2D6B"/>
    <w:rsid w:val="00DA37F4"/>
    <w:rsid w:val="00DA4363"/>
    <w:rsid w:val="00DB0FE2"/>
    <w:rsid w:val="00DB1775"/>
    <w:rsid w:val="00DB337D"/>
    <w:rsid w:val="00DB3E14"/>
    <w:rsid w:val="00DB42C1"/>
    <w:rsid w:val="00DB434B"/>
    <w:rsid w:val="00DB4A7A"/>
    <w:rsid w:val="00DB6C41"/>
    <w:rsid w:val="00DB6D1E"/>
    <w:rsid w:val="00DB7E04"/>
    <w:rsid w:val="00DC1545"/>
    <w:rsid w:val="00DC359B"/>
    <w:rsid w:val="00DC4B50"/>
    <w:rsid w:val="00DC579D"/>
    <w:rsid w:val="00DC649F"/>
    <w:rsid w:val="00DC6A53"/>
    <w:rsid w:val="00DC7584"/>
    <w:rsid w:val="00DC7A13"/>
    <w:rsid w:val="00DD07B7"/>
    <w:rsid w:val="00DD1F97"/>
    <w:rsid w:val="00DD21EE"/>
    <w:rsid w:val="00DD25D9"/>
    <w:rsid w:val="00DD266A"/>
    <w:rsid w:val="00DD2B41"/>
    <w:rsid w:val="00DD5378"/>
    <w:rsid w:val="00DD666A"/>
    <w:rsid w:val="00DD7BEB"/>
    <w:rsid w:val="00DD7FA4"/>
    <w:rsid w:val="00DE059E"/>
    <w:rsid w:val="00DE0613"/>
    <w:rsid w:val="00DE0CC5"/>
    <w:rsid w:val="00DE1929"/>
    <w:rsid w:val="00DE26E3"/>
    <w:rsid w:val="00DE40D9"/>
    <w:rsid w:val="00DE4AE6"/>
    <w:rsid w:val="00DE5F81"/>
    <w:rsid w:val="00DE6049"/>
    <w:rsid w:val="00DE60C6"/>
    <w:rsid w:val="00DE699F"/>
    <w:rsid w:val="00DF0AA5"/>
    <w:rsid w:val="00DF0C72"/>
    <w:rsid w:val="00DF1A76"/>
    <w:rsid w:val="00DF1B9B"/>
    <w:rsid w:val="00DF2F27"/>
    <w:rsid w:val="00DF4BEA"/>
    <w:rsid w:val="00DF6628"/>
    <w:rsid w:val="00DF7899"/>
    <w:rsid w:val="00E0027D"/>
    <w:rsid w:val="00E00A9B"/>
    <w:rsid w:val="00E03612"/>
    <w:rsid w:val="00E04B06"/>
    <w:rsid w:val="00E05586"/>
    <w:rsid w:val="00E10097"/>
    <w:rsid w:val="00E124C2"/>
    <w:rsid w:val="00E1254C"/>
    <w:rsid w:val="00E13AAC"/>
    <w:rsid w:val="00E14BFD"/>
    <w:rsid w:val="00E14E32"/>
    <w:rsid w:val="00E1523B"/>
    <w:rsid w:val="00E1528A"/>
    <w:rsid w:val="00E2100E"/>
    <w:rsid w:val="00E215B2"/>
    <w:rsid w:val="00E23D21"/>
    <w:rsid w:val="00E245E1"/>
    <w:rsid w:val="00E256FE"/>
    <w:rsid w:val="00E261A9"/>
    <w:rsid w:val="00E26878"/>
    <w:rsid w:val="00E2700A"/>
    <w:rsid w:val="00E271A1"/>
    <w:rsid w:val="00E314FA"/>
    <w:rsid w:val="00E3249C"/>
    <w:rsid w:val="00E3265A"/>
    <w:rsid w:val="00E336C1"/>
    <w:rsid w:val="00E3386F"/>
    <w:rsid w:val="00E33906"/>
    <w:rsid w:val="00E33A86"/>
    <w:rsid w:val="00E3551A"/>
    <w:rsid w:val="00E37901"/>
    <w:rsid w:val="00E4130A"/>
    <w:rsid w:val="00E4187B"/>
    <w:rsid w:val="00E41B10"/>
    <w:rsid w:val="00E4340B"/>
    <w:rsid w:val="00E45568"/>
    <w:rsid w:val="00E45BD6"/>
    <w:rsid w:val="00E45D4E"/>
    <w:rsid w:val="00E506AF"/>
    <w:rsid w:val="00E51CF1"/>
    <w:rsid w:val="00E52776"/>
    <w:rsid w:val="00E531E7"/>
    <w:rsid w:val="00E546D9"/>
    <w:rsid w:val="00E566A8"/>
    <w:rsid w:val="00E56985"/>
    <w:rsid w:val="00E573E3"/>
    <w:rsid w:val="00E57E33"/>
    <w:rsid w:val="00E60458"/>
    <w:rsid w:val="00E60556"/>
    <w:rsid w:val="00E613E0"/>
    <w:rsid w:val="00E62BFE"/>
    <w:rsid w:val="00E62D84"/>
    <w:rsid w:val="00E64647"/>
    <w:rsid w:val="00E649B6"/>
    <w:rsid w:val="00E65218"/>
    <w:rsid w:val="00E65FE5"/>
    <w:rsid w:val="00E665C6"/>
    <w:rsid w:val="00E668B4"/>
    <w:rsid w:val="00E67D84"/>
    <w:rsid w:val="00E700C9"/>
    <w:rsid w:val="00E70500"/>
    <w:rsid w:val="00E71060"/>
    <w:rsid w:val="00E722BB"/>
    <w:rsid w:val="00E743CA"/>
    <w:rsid w:val="00E745BF"/>
    <w:rsid w:val="00E74CD8"/>
    <w:rsid w:val="00E83D5E"/>
    <w:rsid w:val="00E85075"/>
    <w:rsid w:val="00E85774"/>
    <w:rsid w:val="00E85FF0"/>
    <w:rsid w:val="00E879DD"/>
    <w:rsid w:val="00E90781"/>
    <w:rsid w:val="00E90F1E"/>
    <w:rsid w:val="00E97561"/>
    <w:rsid w:val="00E97FBC"/>
    <w:rsid w:val="00EA2017"/>
    <w:rsid w:val="00EA255E"/>
    <w:rsid w:val="00EA37AA"/>
    <w:rsid w:val="00EA415C"/>
    <w:rsid w:val="00EA4A38"/>
    <w:rsid w:val="00EA5242"/>
    <w:rsid w:val="00EA5D21"/>
    <w:rsid w:val="00EA70B5"/>
    <w:rsid w:val="00EA7B4D"/>
    <w:rsid w:val="00EB236C"/>
    <w:rsid w:val="00EB2A96"/>
    <w:rsid w:val="00EB2DAD"/>
    <w:rsid w:val="00EB31C6"/>
    <w:rsid w:val="00EB584C"/>
    <w:rsid w:val="00EB614F"/>
    <w:rsid w:val="00EB7F7E"/>
    <w:rsid w:val="00EC0456"/>
    <w:rsid w:val="00EC056B"/>
    <w:rsid w:val="00EC0D45"/>
    <w:rsid w:val="00EC1170"/>
    <w:rsid w:val="00EC27B5"/>
    <w:rsid w:val="00EC3700"/>
    <w:rsid w:val="00EC46B6"/>
    <w:rsid w:val="00EC6126"/>
    <w:rsid w:val="00EC65FD"/>
    <w:rsid w:val="00EC7107"/>
    <w:rsid w:val="00ED10F2"/>
    <w:rsid w:val="00ED1711"/>
    <w:rsid w:val="00ED2200"/>
    <w:rsid w:val="00ED581B"/>
    <w:rsid w:val="00ED5A28"/>
    <w:rsid w:val="00EE1EA4"/>
    <w:rsid w:val="00EE23ED"/>
    <w:rsid w:val="00EE26F1"/>
    <w:rsid w:val="00EE29E7"/>
    <w:rsid w:val="00EE4451"/>
    <w:rsid w:val="00EE465D"/>
    <w:rsid w:val="00EE6B1C"/>
    <w:rsid w:val="00EE7F3B"/>
    <w:rsid w:val="00EF073A"/>
    <w:rsid w:val="00EF1A21"/>
    <w:rsid w:val="00EF23D6"/>
    <w:rsid w:val="00EF45BC"/>
    <w:rsid w:val="00EF4EF1"/>
    <w:rsid w:val="00EF5E60"/>
    <w:rsid w:val="00EF66C2"/>
    <w:rsid w:val="00EF72C8"/>
    <w:rsid w:val="00EF7A83"/>
    <w:rsid w:val="00F002BB"/>
    <w:rsid w:val="00F01350"/>
    <w:rsid w:val="00F017D3"/>
    <w:rsid w:val="00F03032"/>
    <w:rsid w:val="00F03C0B"/>
    <w:rsid w:val="00F03E79"/>
    <w:rsid w:val="00F04336"/>
    <w:rsid w:val="00F0433D"/>
    <w:rsid w:val="00F04687"/>
    <w:rsid w:val="00F06DA4"/>
    <w:rsid w:val="00F107D7"/>
    <w:rsid w:val="00F10F63"/>
    <w:rsid w:val="00F13908"/>
    <w:rsid w:val="00F13B24"/>
    <w:rsid w:val="00F14410"/>
    <w:rsid w:val="00F14433"/>
    <w:rsid w:val="00F15D18"/>
    <w:rsid w:val="00F166DB"/>
    <w:rsid w:val="00F20052"/>
    <w:rsid w:val="00F20461"/>
    <w:rsid w:val="00F20BC9"/>
    <w:rsid w:val="00F213D0"/>
    <w:rsid w:val="00F245C1"/>
    <w:rsid w:val="00F24F0C"/>
    <w:rsid w:val="00F256AC"/>
    <w:rsid w:val="00F3157A"/>
    <w:rsid w:val="00F405AF"/>
    <w:rsid w:val="00F41FBD"/>
    <w:rsid w:val="00F4215B"/>
    <w:rsid w:val="00F462ED"/>
    <w:rsid w:val="00F46371"/>
    <w:rsid w:val="00F46678"/>
    <w:rsid w:val="00F46F57"/>
    <w:rsid w:val="00F4720D"/>
    <w:rsid w:val="00F47270"/>
    <w:rsid w:val="00F47669"/>
    <w:rsid w:val="00F47846"/>
    <w:rsid w:val="00F510C0"/>
    <w:rsid w:val="00F5123E"/>
    <w:rsid w:val="00F521DA"/>
    <w:rsid w:val="00F534F9"/>
    <w:rsid w:val="00F5385F"/>
    <w:rsid w:val="00F55014"/>
    <w:rsid w:val="00F57363"/>
    <w:rsid w:val="00F60C9D"/>
    <w:rsid w:val="00F615F5"/>
    <w:rsid w:val="00F61DDE"/>
    <w:rsid w:val="00F61FC5"/>
    <w:rsid w:val="00F63E42"/>
    <w:rsid w:val="00F6480F"/>
    <w:rsid w:val="00F64F6B"/>
    <w:rsid w:val="00F65805"/>
    <w:rsid w:val="00F65A9D"/>
    <w:rsid w:val="00F65AA7"/>
    <w:rsid w:val="00F65C13"/>
    <w:rsid w:val="00F6625F"/>
    <w:rsid w:val="00F66740"/>
    <w:rsid w:val="00F67772"/>
    <w:rsid w:val="00F7069E"/>
    <w:rsid w:val="00F7303C"/>
    <w:rsid w:val="00F7349A"/>
    <w:rsid w:val="00F7415B"/>
    <w:rsid w:val="00F74C2C"/>
    <w:rsid w:val="00F7670A"/>
    <w:rsid w:val="00F775A5"/>
    <w:rsid w:val="00F82F3C"/>
    <w:rsid w:val="00F8300B"/>
    <w:rsid w:val="00F85080"/>
    <w:rsid w:val="00F854EF"/>
    <w:rsid w:val="00F86ABD"/>
    <w:rsid w:val="00F86FC0"/>
    <w:rsid w:val="00F87B63"/>
    <w:rsid w:val="00F90CD1"/>
    <w:rsid w:val="00F917B2"/>
    <w:rsid w:val="00F92206"/>
    <w:rsid w:val="00F9326D"/>
    <w:rsid w:val="00F964C4"/>
    <w:rsid w:val="00F96F7E"/>
    <w:rsid w:val="00F97B04"/>
    <w:rsid w:val="00FA0ABE"/>
    <w:rsid w:val="00FA1DE3"/>
    <w:rsid w:val="00FA2CCF"/>
    <w:rsid w:val="00FA3512"/>
    <w:rsid w:val="00FA36EE"/>
    <w:rsid w:val="00FA3E9E"/>
    <w:rsid w:val="00FA3F7F"/>
    <w:rsid w:val="00FA5C02"/>
    <w:rsid w:val="00FA678D"/>
    <w:rsid w:val="00FB002D"/>
    <w:rsid w:val="00FB14BF"/>
    <w:rsid w:val="00FB1E7A"/>
    <w:rsid w:val="00FB22C3"/>
    <w:rsid w:val="00FB395D"/>
    <w:rsid w:val="00FB3C89"/>
    <w:rsid w:val="00FB3CCD"/>
    <w:rsid w:val="00FB40DF"/>
    <w:rsid w:val="00FB472D"/>
    <w:rsid w:val="00FB5195"/>
    <w:rsid w:val="00FB603A"/>
    <w:rsid w:val="00FB6FA8"/>
    <w:rsid w:val="00FC0B86"/>
    <w:rsid w:val="00FC0F3C"/>
    <w:rsid w:val="00FC18B8"/>
    <w:rsid w:val="00FC1B06"/>
    <w:rsid w:val="00FC36B3"/>
    <w:rsid w:val="00FC4082"/>
    <w:rsid w:val="00FC53F1"/>
    <w:rsid w:val="00FC7A5D"/>
    <w:rsid w:val="00FD1124"/>
    <w:rsid w:val="00FD152F"/>
    <w:rsid w:val="00FD1FAC"/>
    <w:rsid w:val="00FD2DD9"/>
    <w:rsid w:val="00FD36BB"/>
    <w:rsid w:val="00FD6ACB"/>
    <w:rsid w:val="00FD7192"/>
    <w:rsid w:val="00FD7A3F"/>
    <w:rsid w:val="00FE00E2"/>
    <w:rsid w:val="00FE01C9"/>
    <w:rsid w:val="00FE1AD7"/>
    <w:rsid w:val="00FE3934"/>
    <w:rsid w:val="00FE49CC"/>
    <w:rsid w:val="00FE5A8F"/>
    <w:rsid w:val="00FE68EE"/>
    <w:rsid w:val="00FE6A57"/>
    <w:rsid w:val="00FE744A"/>
    <w:rsid w:val="00FF09ED"/>
    <w:rsid w:val="00FF18AA"/>
    <w:rsid w:val="00FF20E9"/>
    <w:rsid w:val="00FF26C6"/>
    <w:rsid w:val="00FF2C58"/>
    <w:rsid w:val="00FF2DF8"/>
    <w:rsid w:val="00FF30BF"/>
    <w:rsid w:val="00FF4AA0"/>
    <w:rsid w:val="00FF5F6B"/>
    <w:rsid w:val="00FF6D68"/>
    <w:rsid w:val="00FF6DFC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4AD760A"/>
  <w15:docId w15:val="{55A75035-F5E8-4156-89E1-2E0CFD2D1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480"/>
  </w:style>
  <w:style w:type="paragraph" w:styleId="Heading1">
    <w:name w:val="heading 1"/>
    <w:basedOn w:val="Normal"/>
    <w:next w:val="Normal"/>
    <w:link w:val="Heading1Char"/>
    <w:autoRedefine/>
    <w:qFormat/>
    <w:rsid w:val="006E1BAC"/>
    <w:pPr>
      <w:keepNext/>
      <w:tabs>
        <w:tab w:val="left" w:pos="-180"/>
      </w:tabs>
      <w:jc w:val="center"/>
      <w:outlineLvl w:val="0"/>
    </w:pPr>
    <w:rPr>
      <w:b/>
      <w:caps/>
      <w:noProof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AE412F"/>
    <w:pPr>
      <w:keepNext/>
      <w:widowControl w:val="0"/>
      <w:ind w:right="-4322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F47669"/>
    <w:pPr>
      <w:keepNext/>
      <w:pBdr>
        <w:bottom w:val="single" w:sz="4" w:space="0" w:color="auto"/>
      </w:pBdr>
      <w:tabs>
        <w:tab w:val="left" w:pos="2618"/>
        <w:tab w:val="center" w:pos="5130"/>
      </w:tabs>
      <w:spacing w:before="240" w:after="60"/>
      <w:outlineLvl w:val="2"/>
    </w:pPr>
    <w:rPr>
      <w:rFonts w:ascii="Arial" w:hAnsi="Arial" w:cs="Arial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AE412F"/>
    <w:pPr>
      <w:keepNext/>
      <w:widowControl w:val="0"/>
      <w:ind w:left="-18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AE412F"/>
    <w:pPr>
      <w:keepNext/>
      <w:ind w:left="-18"/>
      <w:jc w:val="right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qFormat/>
    <w:rsid w:val="00AE412F"/>
    <w:pPr>
      <w:keepNext/>
      <w:jc w:val="right"/>
      <w:outlineLvl w:val="5"/>
    </w:pPr>
    <w:rPr>
      <w:b/>
      <w:sz w:val="24"/>
    </w:rPr>
  </w:style>
  <w:style w:type="paragraph" w:styleId="Heading7">
    <w:name w:val="heading 7"/>
    <w:basedOn w:val="Normal"/>
    <w:next w:val="Normal"/>
    <w:link w:val="Heading7Char"/>
    <w:qFormat/>
    <w:rsid w:val="00AE412F"/>
    <w:pPr>
      <w:keepNext/>
      <w:widowControl w:val="0"/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qFormat/>
    <w:rsid w:val="00AE412F"/>
    <w:pPr>
      <w:keepNext/>
      <w:tabs>
        <w:tab w:val="right" w:pos="9360"/>
      </w:tabs>
      <w:jc w:val="center"/>
      <w:outlineLvl w:val="7"/>
    </w:pPr>
    <w:rPr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AE412F"/>
    <w:pPr>
      <w:keepNext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AE412F"/>
    <w:pPr>
      <w:widowControl w:val="0"/>
    </w:pPr>
    <w:rPr>
      <w:sz w:val="24"/>
    </w:rPr>
  </w:style>
  <w:style w:type="paragraph" w:styleId="BodyTextIndent">
    <w:name w:val="Body Text Indent"/>
    <w:basedOn w:val="Normal"/>
    <w:link w:val="BodyTextIndentChar"/>
    <w:rsid w:val="00AE412F"/>
    <w:pPr>
      <w:ind w:left="288"/>
    </w:pPr>
    <w:rPr>
      <w:sz w:val="22"/>
    </w:rPr>
  </w:style>
  <w:style w:type="paragraph" w:styleId="BodyTextIndent2">
    <w:name w:val="Body Text Indent 2"/>
    <w:basedOn w:val="Normal"/>
    <w:link w:val="BodyTextIndent2Char"/>
    <w:rsid w:val="00AE412F"/>
    <w:pPr>
      <w:ind w:left="270"/>
    </w:pPr>
    <w:rPr>
      <w:sz w:val="22"/>
    </w:rPr>
  </w:style>
  <w:style w:type="paragraph" w:styleId="BodyTextIndent3">
    <w:name w:val="Body Text Indent 3"/>
    <w:basedOn w:val="Normal"/>
    <w:link w:val="BodyTextIndent3Char"/>
    <w:rsid w:val="00AE412F"/>
    <w:pPr>
      <w:ind w:left="270"/>
    </w:pPr>
    <w:rPr>
      <w:b/>
      <w:sz w:val="22"/>
    </w:rPr>
  </w:style>
  <w:style w:type="paragraph" w:styleId="Header">
    <w:name w:val="header"/>
    <w:basedOn w:val="Normal"/>
    <w:link w:val="HeaderChar"/>
    <w:rsid w:val="00AE41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7069E"/>
  </w:style>
  <w:style w:type="paragraph" w:styleId="Footer">
    <w:name w:val="footer"/>
    <w:basedOn w:val="Normal"/>
    <w:link w:val="FooterChar"/>
    <w:uiPriority w:val="99"/>
    <w:rsid w:val="00AE41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3A"/>
  </w:style>
  <w:style w:type="character" w:styleId="PageNumber">
    <w:name w:val="page number"/>
    <w:basedOn w:val="DefaultParagraphFont"/>
    <w:rsid w:val="00AE412F"/>
  </w:style>
  <w:style w:type="paragraph" w:styleId="BodyText2">
    <w:name w:val="Body Text 2"/>
    <w:basedOn w:val="Normal"/>
    <w:link w:val="BodyText2Char"/>
    <w:rsid w:val="00AE412F"/>
    <w:rPr>
      <w:b/>
      <w:sz w:val="24"/>
    </w:rPr>
  </w:style>
  <w:style w:type="paragraph" w:styleId="BodyText">
    <w:name w:val="Body Text"/>
    <w:basedOn w:val="Normal"/>
    <w:link w:val="BodyTextChar"/>
    <w:rsid w:val="00AE412F"/>
    <w:pPr>
      <w:spacing w:after="120"/>
    </w:pPr>
  </w:style>
  <w:style w:type="paragraph" w:styleId="Title">
    <w:name w:val="Title"/>
    <w:basedOn w:val="Normal"/>
    <w:link w:val="TitleChar"/>
    <w:uiPriority w:val="10"/>
    <w:qFormat/>
    <w:rsid w:val="00AE412F"/>
    <w:pPr>
      <w:jc w:val="center"/>
    </w:pPr>
    <w:rPr>
      <w:b/>
      <w:sz w:val="32"/>
    </w:rPr>
  </w:style>
  <w:style w:type="paragraph" w:styleId="List">
    <w:name w:val="List"/>
    <w:basedOn w:val="Normal"/>
    <w:rsid w:val="00AE412F"/>
    <w:pPr>
      <w:ind w:left="360" w:hanging="360"/>
    </w:pPr>
    <w:rPr>
      <w:sz w:val="24"/>
    </w:rPr>
  </w:style>
  <w:style w:type="paragraph" w:styleId="BlockText">
    <w:name w:val="Block Text"/>
    <w:basedOn w:val="Normal"/>
    <w:rsid w:val="00AE412F"/>
    <w:pPr>
      <w:ind w:left="-360" w:right="-360"/>
    </w:pPr>
    <w:rPr>
      <w:i/>
      <w:iCs/>
      <w:sz w:val="22"/>
      <w:szCs w:val="22"/>
    </w:rPr>
  </w:style>
  <w:style w:type="paragraph" w:customStyle="1" w:styleId="Body">
    <w:name w:val="Body"/>
    <w:basedOn w:val="Normal"/>
    <w:rsid w:val="00AE412F"/>
    <w:rPr>
      <w:color w:val="000000"/>
      <w:sz w:val="24"/>
    </w:rPr>
  </w:style>
  <w:style w:type="character" w:styleId="Hyperlink">
    <w:name w:val="Hyperlink"/>
    <w:uiPriority w:val="99"/>
    <w:rsid w:val="00AE412F"/>
    <w:rPr>
      <w:color w:val="0000FF"/>
      <w:u w:val="single"/>
    </w:rPr>
  </w:style>
  <w:style w:type="paragraph" w:styleId="NormalWeb">
    <w:name w:val="Normal (Web)"/>
    <w:basedOn w:val="Normal"/>
    <w:uiPriority w:val="99"/>
    <w:rsid w:val="00AE412F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39"/>
    <w:rsid w:val="00885CA3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341EA"/>
    <w:rPr>
      <w:b/>
      <w:bCs/>
    </w:rPr>
  </w:style>
  <w:style w:type="character" w:styleId="Emphasis">
    <w:name w:val="Emphasis"/>
    <w:uiPriority w:val="20"/>
    <w:qFormat/>
    <w:rsid w:val="003341EA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E733A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BE733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E733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82980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671FF1"/>
    <w:pPr>
      <w:keepLines/>
      <w:spacing w:before="480" w:line="276" w:lineRule="auto"/>
      <w:outlineLvl w:val="9"/>
    </w:pPr>
    <w:rPr>
      <w:rFonts w:ascii="Cambria" w:hAnsi="Cambria"/>
      <w:bCs/>
      <w:color w:val="365F91"/>
    </w:rPr>
  </w:style>
  <w:style w:type="paragraph" w:styleId="TOC1">
    <w:name w:val="toc 1"/>
    <w:basedOn w:val="Normal"/>
    <w:next w:val="Normal"/>
    <w:autoRedefine/>
    <w:uiPriority w:val="39"/>
    <w:qFormat/>
    <w:rsid w:val="001A0347"/>
    <w:pPr>
      <w:tabs>
        <w:tab w:val="right" w:leader="dot" w:pos="9350"/>
      </w:tabs>
    </w:pPr>
    <w:rPr>
      <w:b/>
      <w:cap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517EE6"/>
    <w:pPr>
      <w:tabs>
        <w:tab w:val="right" w:leader="dot" w:pos="9000"/>
      </w:tabs>
      <w:ind w:left="200"/>
    </w:pPr>
  </w:style>
  <w:style w:type="paragraph" w:styleId="TOC3">
    <w:name w:val="toc 3"/>
    <w:basedOn w:val="Normal"/>
    <w:next w:val="Normal"/>
    <w:autoRedefine/>
    <w:uiPriority w:val="39"/>
    <w:qFormat/>
    <w:rsid w:val="00671FF1"/>
    <w:pPr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E531E7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531E7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531E7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531E7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531E7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531E7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CM1">
    <w:name w:val="CM1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CM4">
    <w:name w:val="CM4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Default">
    <w:name w:val="Default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  <w:style w:type="paragraph" w:customStyle="1" w:styleId="CM3">
    <w:name w:val="CM3"/>
    <w:basedOn w:val="Default"/>
    <w:next w:val="Default"/>
    <w:uiPriority w:val="99"/>
    <w:rsid w:val="00AF422A"/>
    <w:rPr>
      <w:rFonts w:ascii="Symbol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AF422A"/>
    <w:pPr>
      <w:spacing w:line="253" w:lineRule="atLeast"/>
    </w:pPr>
    <w:rPr>
      <w:rFonts w:ascii="Symbol" w:hAnsi="Symbol" w:cs="Times New Roman"/>
      <w:color w:val="auto"/>
    </w:rPr>
  </w:style>
  <w:style w:type="character" w:styleId="CommentReference">
    <w:name w:val="annotation reference"/>
    <w:uiPriority w:val="99"/>
    <w:rsid w:val="009D4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D4A0E"/>
  </w:style>
  <w:style w:type="character" w:customStyle="1" w:styleId="CommentTextChar">
    <w:name w:val="Comment Text Char"/>
    <w:basedOn w:val="DefaultParagraphFont"/>
    <w:link w:val="CommentText"/>
    <w:uiPriority w:val="99"/>
    <w:rsid w:val="009D4A0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9D4A0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D4A0E"/>
    <w:rPr>
      <w:b/>
      <w:bCs/>
    </w:rPr>
  </w:style>
  <w:style w:type="paragraph" w:customStyle="1" w:styleId="bullet1">
    <w:name w:val="bullet1"/>
    <w:basedOn w:val="Normal"/>
    <w:link w:val="bullet1Char"/>
    <w:qFormat/>
    <w:rsid w:val="008470BD"/>
    <w:pPr>
      <w:numPr>
        <w:numId w:val="16"/>
      </w:numPr>
      <w:tabs>
        <w:tab w:val="left" w:pos="4788"/>
        <w:tab w:val="left" w:pos="9576"/>
      </w:tabs>
    </w:pPr>
    <w:rPr>
      <w:rFonts w:ascii="Arial Narrow" w:hAnsi="Arial Narrow"/>
      <w:sz w:val="22"/>
      <w:szCs w:val="22"/>
    </w:rPr>
  </w:style>
  <w:style w:type="paragraph" w:customStyle="1" w:styleId="bullet2">
    <w:name w:val="bullet2"/>
    <w:basedOn w:val="Normal"/>
    <w:link w:val="bullet2Char"/>
    <w:qFormat/>
    <w:rsid w:val="008470BD"/>
    <w:pPr>
      <w:numPr>
        <w:numId w:val="10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character" w:customStyle="1" w:styleId="bullet1Char">
    <w:name w:val="bullet1 Char"/>
    <w:link w:val="bullet1"/>
    <w:rsid w:val="008470BD"/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4B179E"/>
    <w:rPr>
      <w:rFonts w:ascii="Arial Narrow" w:hAnsi="Arial Narrow"/>
      <w:u w:val="single"/>
    </w:rPr>
  </w:style>
  <w:style w:type="character" w:customStyle="1" w:styleId="bullet2Char">
    <w:name w:val="bullet2 Char"/>
    <w:link w:val="bullet2"/>
    <w:rsid w:val="008470BD"/>
    <w:rPr>
      <w:rFonts w:ascii="Arial Narrow" w:hAnsi="Arial Narrow"/>
      <w:sz w:val="22"/>
      <w:szCs w:val="22"/>
    </w:rPr>
  </w:style>
  <w:style w:type="character" w:customStyle="1" w:styleId="PlainTextChar">
    <w:name w:val="Plain Text Char"/>
    <w:link w:val="PlainText"/>
    <w:uiPriority w:val="99"/>
    <w:locked/>
    <w:rsid w:val="00AC3EFB"/>
    <w:rPr>
      <w:rFonts w:ascii="Courier New" w:eastAsia="Calibri" w:hAnsi="Courier New" w:cs="Courier New"/>
      <w:lang w:val="en-US" w:eastAsia="en-US" w:bidi="ar-SA"/>
    </w:rPr>
  </w:style>
  <w:style w:type="character" w:customStyle="1" w:styleId="Heading2Char">
    <w:name w:val="Heading 2 Char"/>
    <w:link w:val="Heading2"/>
    <w:rsid w:val="004B179E"/>
    <w:rPr>
      <w:b/>
      <w:sz w:val="24"/>
    </w:rPr>
  </w:style>
  <w:style w:type="character" w:customStyle="1" w:styleId="boldnorm1Char">
    <w:name w:val="bold norm 1 Char"/>
    <w:link w:val="boldnorm1"/>
    <w:rsid w:val="004B179E"/>
    <w:rPr>
      <w:rFonts w:ascii="Arial Narrow" w:hAnsi="Arial Narrow"/>
      <w:b/>
      <w:sz w:val="24"/>
      <w:u w:val="single"/>
    </w:rPr>
  </w:style>
  <w:style w:type="paragraph" w:styleId="PlainText">
    <w:name w:val="Plain Text"/>
    <w:basedOn w:val="Normal"/>
    <w:link w:val="PlainTextChar"/>
    <w:uiPriority w:val="99"/>
    <w:rsid w:val="00AC3EFB"/>
    <w:pPr>
      <w:autoSpaceDE w:val="0"/>
      <w:autoSpaceDN w:val="0"/>
    </w:pPr>
    <w:rPr>
      <w:rFonts w:ascii="Courier New" w:eastAsia="Calibri" w:hAnsi="Courier New" w:cs="Courier New"/>
    </w:rPr>
  </w:style>
  <w:style w:type="paragraph" w:customStyle="1" w:styleId="Subhead1">
    <w:name w:val="Subhead 1"/>
    <w:basedOn w:val="Normal"/>
    <w:rsid w:val="00E60556"/>
    <w:pPr>
      <w:tabs>
        <w:tab w:val="left" w:pos="720"/>
      </w:tabs>
    </w:pPr>
    <w:rPr>
      <w:b/>
      <w:color w:val="000000"/>
      <w:sz w:val="24"/>
    </w:rPr>
  </w:style>
  <w:style w:type="paragraph" w:styleId="BodyText3">
    <w:name w:val="Body Text 3"/>
    <w:basedOn w:val="Normal"/>
    <w:link w:val="BodyText3Char"/>
    <w:rsid w:val="00E60556"/>
    <w:pPr>
      <w:autoSpaceDE w:val="0"/>
      <w:autoSpaceDN w:val="0"/>
      <w:jc w:val="right"/>
    </w:pPr>
    <w:rPr>
      <w:b/>
      <w:bCs/>
      <w:sz w:val="24"/>
      <w:szCs w:val="24"/>
    </w:rPr>
  </w:style>
  <w:style w:type="character" w:customStyle="1" w:styleId="BodyText3Char">
    <w:name w:val="Body Text 3 Char"/>
    <w:link w:val="BodyText3"/>
    <w:rsid w:val="00E60556"/>
    <w:rPr>
      <w:b/>
      <w:bCs/>
      <w:sz w:val="24"/>
      <w:szCs w:val="24"/>
    </w:rPr>
  </w:style>
  <w:style w:type="character" w:customStyle="1" w:styleId="BodyText2Char">
    <w:name w:val="Body Text 2 Char"/>
    <w:link w:val="BodyText2"/>
    <w:rsid w:val="00E60556"/>
    <w:rPr>
      <w:b/>
      <w:sz w:val="24"/>
    </w:rPr>
  </w:style>
  <w:style w:type="numbering" w:customStyle="1" w:styleId="PBA">
    <w:name w:val="PBA"/>
    <w:rsid w:val="00E60556"/>
    <w:pPr>
      <w:numPr>
        <w:numId w:val="30"/>
      </w:numPr>
    </w:pPr>
  </w:style>
  <w:style w:type="character" w:customStyle="1" w:styleId="Heading7Char">
    <w:name w:val="Heading 7 Char"/>
    <w:link w:val="Heading7"/>
    <w:rsid w:val="00E60556"/>
    <w:rPr>
      <w:b/>
      <w:sz w:val="22"/>
    </w:rPr>
  </w:style>
  <w:style w:type="character" w:customStyle="1" w:styleId="ListParagraphChar">
    <w:name w:val="List Paragraph Char"/>
    <w:link w:val="ListParagraph"/>
    <w:uiPriority w:val="34"/>
    <w:locked/>
    <w:rsid w:val="0018557D"/>
    <w:rPr>
      <w:sz w:val="24"/>
      <w:szCs w:val="24"/>
    </w:rPr>
  </w:style>
  <w:style w:type="character" w:customStyle="1" w:styleId="Heading4Char">
    <w:name w:val="Heading 4 Char"/>
    <w:link w:val="Heading4"/>
    <w:rsid w:val="009028AF"/>
    <w:rPr>
      <w:b/>
      <w:sz w:val="24"/>
    </w:rPr>
  </w:style>
  <w:style w:type="paragraph" w:customStyle="1" w:styleId="normal1">
    <w:name w:val="normal1"/>
    <w:basedOn w:val="Normal"/>
    <w:link w:val="normal1Char"/>
    <w:qFormat/>
    <w:rsid w:val="005C2D06"/>
    <w:pPr>
      <w:autoSpaceDE w:val="0"/>
      <w:autoSpaceDN w:val="0"/>
    </w:pPr>
    <w:rPr>
      <w:rFonts w:ascii="Arial Narrow" w:hAnsi="Arial Narrow" w:cs="Arial"/>
      <w:sz w:val="24"/>
      <w:szCs w:val="24"/>
    </w:rPr>
  </w:style>
  <w:style w:type="character" w:customStyle="1" w:styleId="normal1Char">
    <w:name w:val="normal1 Char"/>
    <w:link w:val="normal1"/>
    <w:rsid w:val="005C2D06"/>
    <w:rPr>
      <w:rFonts w:ascii="Arial Narrow" w:hAnsi="Arial Narrow" w:cs="Arial"/>
      <w:sz w:val="24"/>
      <w:szCs w:val="24"/>
    </w:rPr>
  </w:style>
  <w:style w:type="paragraph" w:customStyle="1" w:styleId="bullet11">
    <w:name w:val="bullet11"/>
    <w:basedOn w:val="Normal"/>
    <w:link w:val="bullet11Char"/>
    <w:rsid w:val="005C2D06"/>
    <w:pPr>
      <w:numPr>
        <w:numId w:val="34"/>
      </w:numPr>
    </w:pPr>
    <w:rPr>
      <w:rFonts w:ascii="Arial Narrow" w:hAnsi="Arial Narrow" w:cs="Arial"/>
    </w:rPr>
  </w:style>
  <w:style w:type="character" w:customStyle="1" w:styleId="Heading1Char">
    <w:name w:val="Heading 1 Char"/>
    <w:link w:val="Heading1"/>
    <w:rsid w:val="006E1BAC"/>
    <w:rPr>
      <w:b/>
      <w:caps/>
      <w:noProof/>
      <w:sz w:val="28"/>
      <w:szCs w:val="28"/>
      <w:u w:val="single"/>
    </w:rPr>
  </w:style>
  <w:style w:type="character" w:customStyle="1" w:styleId="Heading3Char">
    <w:name w:val="Heading 3 Char"/>
    <w:link w:val="Heading3"/>
    <w:rsid w:val="00177A3D"/>
    <w:rPr>
      <w:rFonts w:ascii="Arial" w:hAnsi="Arial" w:cs="Arial"/>
      <w:b/>
      <w:sz w:val="36"/>
    </w:rPr>
  </w:style>
  <w:style w:type="character" w:customStyle="1" w:styleId="Heading5Char">
    <w:name w:val="Heading 5 Char"/>
    <w:link w:val="Heading5"/>
    <w:rsid w:val="00177A3D"/>
    <w:rPr>
      <w:b/>
      <w:sz w:val="18"/>
    </w:rPr>
  </w:style>
  <w:style w:type="character" w:customStyle="1" w:styleId="Heading6Char">
    <w:name w:val="Heading 6 Char"/>
    <w:link w:val="Heading6"/>
    <w:rsid w:val="00177A3D"/>
    <w:rPr>
      <w:b/>
      <w:sz w:val="24"/>
    </w:rPr>
  </w:style>
  <w:style w:type="character" w:customStyle="1" w:styleId="Heading8Char">
    <w:name w:val="Heading 8 Char"/>
    <w:link w:val="Heading8"/>
    <w:rsid w:val="00177A3D"/>
    <w:rPr>
      <w:b/>
      <w:sz w:val="32"/>
    </w:rPr>
  </w:style>
  <w:style w:type="character" w:customStyle="1" w:styleId="Heading9Char">
    <w:name w:val="Heading 9 Char"/>
    <w:link w:val="Heading9"/>
    <w:rsid w:val="00177A3D"/>
    <w:rPr>
      <w:b/>
      <w:bCs/>
    </w:rPr>
  </w:style>
  <w:style w:type="character" w:customStyle="1" w:styleId="TitleChar">
    <w:name w:val="Title Char"/>
    <w:link w:val="Title"/>
    <w:uiPriority w:val="10"/>
    <w:rsid w:val="00177A3D"/>
    <w:rPr>
      <w:b/>
      <w:sz w:val="32"/>
    </w:rPr>
  </w:style>
  <w:style w:type="character" w:customStyle="1" w:styleId="BodyTextIndentChar">
    <w:name w:val="Body Text Indent Char"/>
    <w:link w:val="BodyTextIndent"/>
    <w:rsid w:val="00177A3D"/>
    <w:rPr>
      <w:sz w:val="22"/>
    </w:rPr>
  </w:style>
  <w:style w:type="character" w:customStyle="1" w:styleId="BodyTextChar">
    <w:name w:val="Body Text Char"/>
    <w:link w:val="BodyText"/>
    <w:rsid w:val="00177A3D"/>
  </w:style>
  <w:style w:type="character" w:customStyle="1" w:styleId="BodyTextIndent3Char">
    <w:name w:val="Body Text Indent 3 Char"/>
    <w:link w:val="BodyTextIndent3"/>
    <w:rsid w:val="00177A3D"/>
    <w:rPr>
      <w:b/>
      <w:sz w:val="22"/>
    </w:rPr>
  </w:style>
  <w:style w:type="paragraph" w:styleId="Caption">
    <w:name w:val="caption"/>
    <w:basedOn w:val="Normal"/>
    <w:next w:val="Normal"/>
    <w:uiPriority w:val="99"/>
    <w:qFormat/>
    <w:rsid w:val="00177A3D"/>
    <w:pPr>
      <w:spacing w:before="120"/>
    </w:pPr>
    <w:rPr>
      <w:b/>
      <w:bCs/>
      <w:sz w:val="22"/>
      <w:szCs w:val="22"/>
    </w:rPr>
  </w:style>
  <w:style w:type="character" w:customStyle="1" w:styleId="BodyTextIndent2Char">
    <w:name w:val="Body Text Indent 2 Char"/>
    <w:link w:val="BodyTextIndent2"/>
    <w:rsid w:val="00177A3D"/>
    <w:rPr>
      <w:sz w:val="22"/>
    </w:rPr>
  </w:style>
  <w:style w:type="paragraph" w:customStyle="1" w:styleId="main">
    <w:name w:val="main"/>
    <w:basedOn w:val="Normal"/>
    <w:rsid w:val="00177A3D"/>
    <w:pPr>
      <w:spacing w:before="150" w:after="150" w:line="220" w:lineRule="atLeast"/>
      <w:ind w:left="150" w:right="300"/>
    </w:pPr>
    <w:rPr>
      <w:rFonts w:ascii="Verdana" w:hAnsi="Verdana"/>
      <w:color w:val="000000"/>
    </w:rPr>
  </w:style>
  <w:style w:type="paragraph" w:styleId="DocumentMap">
    <w:name w:val="Document Map"/>
    <w:basedOn w:val="Normal"/>
    <w:link w:val="DocumentMapChar"/>
    <w:rsid w:val="00177A3D"/>
    <w:pPr>
      <w:shd w:val="clear" w:color="auto" w:fill="000080"/>
      <w:autoSpaceDE w:val="0"/>
      <w:autoSpaceDN w:val="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177A3D"/>
    <w:rPr>
      <w:rFonts w:ascii="Tahoma" w:hAnsi="Tahoma" w:cs="Tahoma"/>
      <w:shd w:val="clear" w:color="auto" w:fill="000080"/>
    </w:rPr>
  </w:style>
  <w:style w:type="character" w:styleId="LineNumber">
    <w:name w:val="line number"/>
    <w:uiPriority w:val="99"/>
    <w:unhideWhenUsed/>
    <w:rsid w:val="00177A3D"/>
  </w:style>
  <w:style w:type="paragraph" w:styleId="NoSpacing">
    <w:name w:val="No Spacing"/>
    <w:link w:val="NoSpacingChar"/>
    <w:uiPriority w:val="1"/>
    <w:qFormat/>
    <w:rsid w:val="00177A3D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77A3D"/>
    <w:rPr>
      <w:rFonts w:ascii="Calibri" w:hAnsi="Calibri"/>
      <w:sz w:val="22"/>
      <w:szCs w:val="22"/>
    </w:rPr>
  </w:style>
  <w:style w:type="paragraph" w:customStyle="1" w:styleId="Heading1A">
    <w:name w:val="Heading 1 A"/>
    <w:next w:val="Normal"/>
    <w:rsid w:val="00177A3D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styleId="Revision">
    <w:name w:val="Revision"/>
    <w:hidden/>
    <w:uiPriority w:val="99"/>
    <w:semiHidden/>
    <w:rsid w:val="00177A3D"/>
    <w:rPr>
      <w:sz w:val="24"/>
      <w:szCs w:val="24"/>
    </w:rPr>
  </w:style>
  <w:style w:type="paragraph" w:customStyle="1" w:styleId="ColorfulList-Accent11">
    <w:name w:val="Colorful List - Accent 11"/>
    <w:autoRedefine/>
    <w:qFormat/>
    <w:rsid w:val="00177A3D"/>
    <w:pPr>
      <w:ind w:left="720"/>
    </w:pPr>
    <w:rPr>
      <w:rFonts w:eastAsia="ヒラギノ角ゴ Pro W3"/>
      <w:color w:val="000000"/>
      <w:sz w:val="24"/>
    </w:rPr>
  </w:style>
  <w:style w:type="paragraph" w:customStyle="1" w:styleId="bullet111">
    <w:name w:val="bullet111"/>
    <w:basedOn w:val="bullet11"/>
    <w:link w:val="bullet111Char"/>
    <w:qFormat/>
    <w:rsid w:val="00177A3D"/>
    <w:pPr>
      <w:numPr>
        <w:numId w:val="0"/>
      </w:numPr>
      <w:ind w:left="720" w:hanging="360"/>
    </w:pPr>
    <w:rPr>
      <w:sz w:val="22"/>
      <w:szCs w:val="22"/>
    </w:rPr>
  </w:style>
  <w:style w:type="character" w:customStyle="1" w:styleId="bullet11Char">
    <w:name w:val="bullet11 Char"/>
    <w:link w:val="bullet11"/>
    <w:rsid w:val="00177A3D"/>
    <w:rPr>
      <w:rFonts w:ascii="Arial Narrow" w:hAnsi="Arial Narrow" w:cs="Arial"/>
    </w:rPr>
  </w:style>
  <w:style w:type="paragraph" w:customStyle="1" w:styleId="headingl">
    <w:name w:val="headingl"/>
    <w:basedOn w:val="Normal"/>
    <w:link w:val="headinglChar"/>
    <w:qFormat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link w:val="bullet111"/>
    <w:rsid w:val="00177A3D"/>
    <w:rPr>
      <w:rFonts w:ascii="Arial Narrow" w:hAnsi="Arial Narrow" w:cs="Arial"/>
      <w:sz w:val="22"/>
      <w:szCs w:val="22"/>
    </w:rPr>
  </w:style>
  <w:style w:type="paragraph" w:customStyle="1" w:styleId="bullet1111">
    <w:name w:val="bullet1111"/>
    <w:basedOn w:val="ListParagraph"/>
    <w:link w:val="bullet1111Char"/>
    <w:qFormat/>
    <w:rsid w:val="00177A3D"/>
    <w:pPr>
      <w:numPr>
        <w:numId w:val="35"/>
      </w:numPr>
      <w:ind w:left="360"/>
    </w:pPr>
    <w:rPr>
      <w:rFonts w:ascii="Arial Narrow" w:hAnsi="Arial Narrow" w:cs="Arial"/>
      <w:sz w:val="22"/>
      <w:szCs w:val="22"/>
    </w:rPr>
  </w:style>
  <w:style w:type="character" w:customStyle="1" w:styleId="headinglChar">
    <w:name w:val="headingl Char"/>
    <w:link w:val="headingl"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1Char">
    <w:name w:val="bullet1111 Char"/>
    <w:link w:val="bullet1111"/>
    <w:rsid w:val="00177A3D"/>
    <w:rPr>
      <w:rFonts w:ascii="Arial Narrow" w:hAnsi="Arial Narrow" w:cs="Arial"/>
      <w:sz w:val="22"/>
      <w:szCs w:val="22"/>
    </w:rPr>
  </w:style>
  <w:style w:type="paragraph" w:customStyle="1" w:styleId="BoxHead">
    <w:name w:val="Box Head"/>
    <w:basedOn w:val="Normal"/>
    <w:next w:val="Normal"/>
    <w:rsid w:val="00177A3D"/>
    <w:pPr>
      <w:tabs>
        <w:tab w:val="left" w:pos="360"/>
      </w:tabs>
    </w:pPr>
    <w:rPr>
      <w:b/>
      <w:color w:val="000000"/>
      <w:sz w:val="28"/>
    </w:rPr>
  </w:style>
  <w:style w:type="paragraph" w:customStyle="1" w:styleId="IntermediateHead">
    <w:name w:val="Intermediate Head"/>
    <w:basedOn w:val="Normal"/>
    <w:next w:val="BoxHead"/>
    <w:rsid w:val="00177A3D"/>
    <w:pPr>
      <w:jc w:val="center"/>
    </w:pPr>
    <w:rPr>
      <w:b/>
      <w:color w:val="000000"/>
      <w:sz w:val="36"/>
    </w:rPr>
  </w:style>
  <w:style w:type="paragraph" w:customStyle="1" w:styleId="Notes">
    <w:name w:val="Notes"/>
    <w:basedOn w:val="Normal"/>
    <w:next w:val="Normal"/>
    <w:rsid w:val="00177A3D"/>
    <w:rPr>
      <w:color w:val="000000"/>
    </w:rPr>
  </w:style>
  <w:style w:type="paragraph" w:customStyle="1" w:styleId="Comments">
    <w:name w:val="Comments"/>
    <w:basedOn w:val="Normal"/>
    <w:rsid w:val="00177A3D"/>
    <w:pPr>
      <w:ind w:left="360" w:hanging="360"/>
    </w:pPr>
    <w:rPr>
      <w:rFonts w:ascii="Arial" w:hAnsi="Arial"/>
      <w:color w:val="0000FF"/>
    </w:rPr>
  </w:style>
  <w:style w:type="paragraph" w:customStyle="1" w:styleId="Subhead2">
    <w:name w:val="Subhead 2"/>
    <w:basedOn w:val="Subhead1"/>
    <w:rsid w:val="00177A3D"/>
    <w:rPr>
      <w:b w:val="0"/>
      <w:i/>
    </w:rPr>
  </w:style>
  <w:style w:type="paragraph" w:customStyle="1" w:styleId="Headline">
    <w:name w:val="Headline"/>
    <w:basedOn w:val="Body"/>
    <w:next w:val="IntermediateHead"/>
    <w:rsid w:val="00177A3D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177A3D"/>
    <w:pPr>
      <w:ind w:left="360" w:hanging="360"/>
    </w:pPr>
  </w:style>
  <w:style w:type="paragraph" w:customStyle="1" w:styleId="Z-TOC">
    <w:name w:val="Z-TOC"/>
    <w:basedOn w:val="Body"/>
    <w:next w:val="Headline"/>
    <w:rsid w:val="00177A3D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177A3D"/>
    <w:rPr>
      <w:b w:val="0"/>
      <w:sz w:val="26"/>
    </w:rPr>
  </w:style>
  <w:style w:type="paragraph" w:customStyle="1" w:styleId="Z-TOC3">
    <w:name w:val="Z-TOC.3"/>
    <w:basedOn w:val="Z-TOC2"/>
    <w:rsid w:val="00177A3D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177A3D"/>
  </w:style>
  <w:style w:type="character" w:customStyle="1" w:styleId="SubtitleChar">
    <w:name w:val="Subtitle Char"/>
    <w:link w:val="Subtitle"/>
    <w:rsid w:val="00177A3D"/>
    <w:rPr>
      <w:b/>
      <w:color w:val="000000"/>
      <w:sz w:val="28"/>
    </w:rPr>
  </w:style>
  <w:style w:type="paragraph" w:customStyle="1" w:styleId="Heading21">
    <w:name w:val="Heading 21"/>
    <w:next w:val="Normal"/>
    <w:rsid w:val="00177A3D"/>
    <w:pPr>
      <w:keepNext/>
      <w:ind w:left="720"/>
      <w:outlineLvl w:val="1"/>
    </w:pPr>
    <w:rPr>
      <w:rFonts w:ascii="Arial Italic" w:eastAsia="ヒラギノ角ゴ Pro W3" w:hAnsi="Arial Italic"/>
      <w:color w:val="000000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F87B63"/>
  </w:style>
  <w:style w:type="table" w:customStyle="1" w:styleId="TableGrid1">
    <w:name w:val="Table Grid1"/>
    <w:basedOn w:val="TableNormal"/>
    <w:next w:val="TableGrid"/>
    <w:uiPriority w:val="59"/>
    <w:rsid w:val="00F87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F87B63"/>
    <w:pPr>
      <w:numPr>
        <w:numId w:val="36"/>
      </w:numPr>
    </w:pPr>
  </w:style>
  <w:style w:type="paragraph" w:customStyle="1" w:styleId="FreeForm">
    <w:name w:val="Free Form"/>
    <w:rsid w:val="000350DA"/>
    <w:rPr>
      <w:rFonts w:eastAsia="ヒラギノ角ゴ Pro W3"/>
      <w:color w:val="000000"/>
    </w:rPr>
  </w:style>
  <w:style w:type="paragraph" w:customStyle="1" w:styleId="Heading1AA">
    <w:name w:val="Heading 1 A A"/>
    <w:next w:val="Normal"/>
    <w:rsid w:val="000350DA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customStyle="1" w:styleId="LightGrid-Accent31">
    <w:name w:val="Light Grid - Accent 31"/>
    <w:rsid w:val="000350DA"/>
    <w:pPr>
      <w:ind w:left="720"/>
    </w:pPr>
    <w:rPr>
      <w:rFonts w:eastAsia="ヒラギノ角ゴ Pro W3"/>
      <w:color w:val="000000"/>
      <w:sz w:val="24"/>
    </w:rPr>
  </w:style>
  <w:style w:type="paragraph" w:customStyle="1" w:styleId="BodyTextIndent1">
    <w:name w:val="Body Text Indent1"/>
    <w:rsid w:val="000350DA"/>
    <w:pPr>
      <w:spacing w:before="60"/>
    </w:pPr>
    <w:rPr>
      <w:rFonts w:eastAsia="ヒラギノ角ゴ Pro W3"/>
      <w:color w:val="000000"/>
      <w:sz w:val="22"/>
    </w:rPr>
  </w:style>
  <w:style w:type="paragraph" w:customStyle="1" w:styleId="FreeFormA">
    <w:name w:val="Free Form A"/>
    <w:rsid w:val="000350DA"/>
    <w:rPr>
      <w:rFonts w:ascii="Lucida Grande" w:eastAsia="ヒラギノ角ゴ Pro W3" w:hAnsi="Lucida Grande"/>
      <w:color w:val="000000"/>
    </w:rPr>
  </w:style>
  <w:style w:type="paragraph" w:customStyle="1" w:styleId="Footer1">
    <w:name w:val="Footer1"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paragraph" w:customStyle="1" w:styleId="Header1">
    <w:name w:val="Header1"/>
    <w:autoRedefine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character" w:customStyle="1" w:styleId="currenthithighlight1">
    <w:name w:val="currenthithighlight1"/>
    <w:basedOn w:val="DefaultParagraphFont"/>
    <w:rsid w:val="000350DA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0350DA"/>
    <w:rPr>
      <w:shd w:val="clear" w:color="auto" w:fill="FFEE94"/>
    </w:rPr>
  </w:style>
  <w:style w:type="paragraph" w:customStyle="1" w:styleId="BodyA">
    <w:name w:val="Body A"/>
    <w:rsid w:val="000350DA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ListParagraph1">
    <w:name w:val="List Paragraph1"/>
    <w:basedOn w:val="Normal"/>
    <w:uiPriority w:val="34"/>
    <w:qFormat/>
    <w:rsid w:val="00041F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393FE9"/>
    <w:pPr>
      <w:widowControl w:val="0"/>
      <w:jc w:val="center"/>
    </w:pPr>
    <w:rPr>
      <w:sz w:val="22"/>
      <w:szCs w:val="22"/>
    </w:rPr>
  </w:style>
  <w:style w:type="paragraph" w:customStyle="1" w:styleId="ContestTitle">
    <w:name w:val="Contest Title"/>
    <w:basedOn w:val="Heading2"/>
    <w:qFormat/>
    <w:rsid w:val="00243480"/>
    <w:rPr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8B76B-2AA8-4409-93E5-7809AB78C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Simulation Individual (Manual or Display)</vt:lpstr>
    </vt:vector>
  </TitlesOfParts>
  <Company>SSD</Company>
  <LinksUpToDate>false</LinksUpToDate>
  <CharactersWithSpaces>1479</CharactersWithSpaces>
  <SharedDoc>false</SharedDoc>
  <HLinks>
    <vt:vector size="432" baseType="variant">
      <vt:variant>
        <vt:i4>2293868</vt:i4>
      </vt:variant>
      <vt:variant>
        <vt:i4>228</vt:i4>
      </vt:variant>
      <vt:variant>
        <vt:i4>0</vt:i4>
      </vt:variant>
      <vt:variant>
        <vt:i4>5</vt:i4>
      </vt:variant>
      <vt:variant>
        <vt:lpwstr>http://www.corestandards.org/the-standards</vt:lpwstr>
      </vt:variant>
      <vt:variant>
        <vt:lpwstr/>
      </vt:variant>
      <vt:variant>
        <vt:i4>5439579</vt:i4>
      </vt:variant>
      <vt:variant>
        <vt:i4>225</vt:i4>
      </vt:variant>
      <vt:variant>
        <vt:i4>0</vt:i4>
      </vt:variant>
      <vt:variant>
        <vt:i4>5</vt:i4>
      </vt:variant>
      <vt:variant>
        <vt:lpwstr>http://www.nbea.org/</vt:lpwstr>
      </vt:variant>
      <vt:variant>
        <vt:lpwstr/>
      </vt:variant>
      <vt:variant>
        <vt:i4>3932199</vt:i4>
      </vt:variant>
      <vt:variant>
        <vt:i4>222</vt:i4>
      </vt:variant>
      <vt:variant>
        <vt:i4>0</vt:i4>
      </vt:variant>
      <vt:variant>
        <vt:i4>5</vt:i4>
      </vt:variant>
      <vt:variant>
        <vt:lpwstr>http://www.careerclusters.org/</vt:lpwstr>
      </vt:variant>
      <vt:variant>
        <vt:lpwstr/>
      </vt:variant>
      <vt:variant>
        <vt:i4>6094916</vt:i4>
      </vt:variant>
      <vt:variant>
        <vt:i4>219</vt:i4>
      </vt:variant>
      <vt:variant>
        <vt:i4>0</vt:i4>
      </vt:variant>
      <vt:variant>
        <vt:i4>5</vt:i4>
      </vt:variant>
      <vt:variant>
        <vt:lpwstr>http://www.registermychpapter.com/bpamem</vt:lpwstr>
      </vt:variant>
      <vt:variant>
        <vt:lpwstr/>
      </vt:variant>
      <vt:variant>
        <vt:i4>4587619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7733280</vt:i4>
      </vt:variant>
      <vt:variant>
        <vt:i4>20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20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203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8323120</vt:i4>
      </vt:variant>
      <vt:variant>
        <vt:i4>200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1966160</vt:i4>
      </vt:variant>
      <vt:variant>
        <vt:i4>19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94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1966160</vt:i4>
      </vt:variant>
      <vt:variant>
        <vt:i4>19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88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78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7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7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69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16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405625</vt:i4>
      </vt:variant>
      <vt:variant>
        <vt:i4>16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AppData/Local/Microsoft/Windows/Temporary Internet Files/Content.IE5/AppData/Local/Microsoft/Windows/Temporary Internet Files/Content.Outlook/AppData/Local/Microsoft/Windows/Temporary Internet Files/Content.IE5/AppData/Local/Microsoft/Windows/Temporary Internet Files/Content.Outlook/AppData/Local/Microsoft/Windows/Temporary Internet Files/hewesa/Desktop/Final 2013 Finance/Team Entry Form</vt:lpwstr>
      </vt:variant>
      <vt:variant>
        <vt:lpwstr/>
      </vt:variant>
      <vt:variant>
        <vt:i4>524308</vt:i4>
      </vt:variant>
      <vt:variant>
        <vt:i4>16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7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51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8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1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2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3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13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3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3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1966160</vt:i4>
      </vt:variant>
      <vt:variant>
        <vt:i4>12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2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21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3211329</vt:i4>
      </vt:variant>
      <vt:variant>
        <vt:i4>11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524308</vt:i4>
      </vt:variant>
      <vt:variant>
        <vt:i4>11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12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09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1966160</vt:i4>
      </vt:variant>
      <vt:variant>
        <vt:i4>10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0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458761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458761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524308</vt:i4>
      </vt:variant>
      <vt:variant>
        <vt:i4>9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87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84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524308</vt:i4>
      </vt:variant>
      <vt:variant>
        <vt:i4>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78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75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1507344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Virtual_Multimedia_and_2</vt:lpwstr>
      </vt:variant>
      <vt:variant>
        <vt:i4>1507344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Virtual_Multimedia_and_1</vt:lpwstr>
      </vt:variant>
      <vt:variant>
        <vt:i4>688136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National_BPA_Deadlines</vt:lpwstr>
      </vt:variant>
      <vt:variant>
        <vt:i4>3211329</vt:i4>
      </vt:variant>
      <vt:variant>
        <vt:i4>57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7602236</vt:i4>
      </vt:variant>
      <vt:variant>
        <vt:i4>54</vt:i4>
      </vt:variant>
      <vt:variant>
        <vt:i4>0</vt:i4>
      </vt:variant>
      <vt:variant>
        <vt:i4>5</vt:i4>
      </vt:variant>
      <vt:variant>
        <vt:lpwstr>http://www.bpa.org/members/1/docs/wsap_team_orig.docx</vt:lpwstr>
      </vt:variant>
      <vt:variant>
        <vt:lpwstr/>
      </vt:variant>
      <vt:variant>
        <vt:i4>1966160</vt:i4>
      </vt:variant>
      <vt:variant>
        <vt:i4>5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4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3211329</vt:i4>
      </vt:variant>
      <vt:variant>
        <vt:i4>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31142</vt:i4>
      </vt:variant>
      <vt:variant>
        <vt:i4>42</vt:i4>
      </vt:variant>
      <vt:variant>
        <vt:i4>0</vt:i4>
      </vt:variant>
      <vt:variant>
        <vt:i4>5</vt:i4>
      </vt:variant>
      <vt:variant>
        <vt:lpwstr>http://www.bpa.org/awards/torchsystem</vt:lpwstr>
      </vt:variant>
      <vt:variant>
        <vt:lpwstr/>
      </vt:variant>
      <vt:variant>
        <vt:i4>2097276</vt:i4>
      </vt:variant>
      <vt:variant>
        <vt:i4>39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6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3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393309</vt:i4>
      </vt:variant>
      <vt:variant>
        <vt:i4>30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7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4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1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8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5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524308</vt:i4>
      </vt:variant>
      <vt:variant>
        <vt:i4>1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9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91755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2097276</vt:i4>
      </vt:variant>
      <vt:variant>
        <vt:i4>0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Simulation Individual (Manual or Display)</dc:title>
  <dc:creator>Dustin Devers</dc:creator>
  <cp:lastModifiedBy>Wilson Lisa</cp:lastModifiedBy>
  <cp:revision>2</cp:revision>
  <cp:lastPrinted>2016-11-15T19:05:00Z</cp:lastPrinted>
  <dcterms:created xsi:type="dcterms:W3CDTF">2017-10-13T16:58:00Z</dcterms:created>
  <dcterms:modified xsi:type="dcterms:W3CDTF">2017-10-13T16:58:00Z</dcterms:modified>
</cp:coreProperties>
</file>